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B13C3" w14:textId="4C3A59B5" w:rsidR="00AB27EC" w:rsidRPr="007E682E" w:rsidRDefault="00AB27EC" w:rsidP="00AB27EC">
      <w:pPr>
        <w:pStyle w:val="BodyText"/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jc w:val="center"/>
        <w:rPr>
          <w:sz w:val="32"/>
          <w:szCs w:val="24"/>
          <w:lang w:val="en-US"/>
        </w:rPr>
      </w:pPr>
      <w:r w:rsidRPr="007E682E">
        <w:rPr>
          <w:b/>
          <w:sz w:val="32"/>
          <w:szCs w:val="24"/>
          <w:lang w:val="en-US"/>
        </w:rPr>
        <w:t>Complex Engineering Problem (CEP)</w:t>
      </w:r>
      <w:r w:rsidR="00B605B4">
        <w:rPr>
          <w:b/>
          <w:sz w:val="32"/>
          <w:szCs w:val="24"/>
          <w:lang w:val="en-US"/>
        </w:rPr>
        <w:t xml:space="preserve"> &amp; Lab Project</w:t>
      </w:r>
    </w:p>
    <w:p w14:paraId="7621DEED" w14:textId="7859A5D2" w:rsidR="00AB27EC" w:rsidRDefault="00AB27EC" w:rsidP="00AB27EC">
      <w:pPr>
        <w:pStyle w:val="BodyText"/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180"/>
        <w:jc w:val="center"/>
        <w:rPr>
          <w:b/>
          <w:sz w:val="32"/>
          <w:szCs w:val="32"/>
          <w:lang w:val="en-US"/>
        </w:rPr>
      </w:pPr>
      <w:r w:rsidRPr="00280F2C">
        <w:rPr>
          <w:rFonts w:hint="eastAsia"/>
          <w:b/>
          <w:sz w:val="32"/>
          <w:szCs w:val="32"/>
          <w:lang w:val="en-US"/>
        </w:rPr>
        <w:t>E</w:t>
      </w:r>
      <w:r>
        <w:rPr>
          <w:b/>
          <w:sz w:val="32"/>
          <w:szCs w:val="32"/>
          <w:lang w:val="en-US"/>
        </w:rPr>
        <w:t>E223</w:t>
      </w:r>
      <w:r w:rsidR="00E00726">
        <w:rPr>
          <w:b/>
          <w:sz w:val="32"/>
          <w:szCs w:val="32"/>
          <w:lang w:val="en-US"/>
        </w:rPr>
        <w:t xml:space="preserve"> (Spring 2025)</w:t>
      </w:r>
    </w:p>
    <w:p w14:paraId="0C72280E" w14:textId="4B457A13" w:rsidR="00AB27EC" w:rsidRPr="001F6761" w:rsidRDefault="00AB27EC" w:rsidP="00AB27EC">
      <w:pPr>
        <w:pStyle w:val="BodyText"/>
        <w:tabs>
          <w:tab w:val="left" w:pos="18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spacing w:after="120"/>
        <w:ind w:left="180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Microprocessor </w:t>
      </w:r>
      <w:r w:rsidR="00E00726">
        <w:rPr>
          <w:b/>
          <w:sz w:val="32"/>
          <w:szCs w:val="32"/>
          <w:lang w:val="en-US"/>
        </w:rPr>
        <w:t>Systems</w:t>
      </w:r>
    </w:p>
    <w:p w14:paraId="1E69A338" w14:textId="77777777" w:rsidR="00A60D1F" w:rsidRDefault="00A60D1F" w:rsidP="00CB0E8D">
      <w:pPr>
        <w:pStyle w:val="Heading1"/>
        <w:spacing w:before="360" w:after="240"/>
        <w:rPr>
          <w:i/>
          <w:color w:val="auto"/>
          <w:sz w:val="44"/>
          <w:szCs w:val="44"/>
        </w:rPr>
      </w:pPr>
      <w:r>
        <w:rPr>
          <w:i/>
          <w:color w:val="auto"/>
          <w:sz w:val="44"/>
          <w:szCs w:val="44"/>
        </w:rPr>
        <w:t>Introduction</w:t>
      </w:r>
    </w:p>
    <w:p w14:paraId="55A75C15" w14:textId="3B6E5389" w:rsidR="00E86F4E" w:rsidRPr="00E86F4E" w:rsidRDefault="005C6DA2" w:rsidP="0095229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8-Bit microcontrollers are most widely used in embedded systems for consumer electronics, automation, robotics, automobiles, display drivers, etc.</w:t>
      </w:r>
      <w:r w:rsidR="00956418">
        <w:rPr>
          <w:rFonts w:ascii="Times New Roman" w:hAnsi="Times New Roman" w:cs="Times New Roman"/>
          <w:sz w:val="24"/>
          <w:szCs w:val="24"/>
          <w:lang w:eastAsia="zh-CN"/>
        </w:rPr>
        <w:t xml:space="preserve"> Microchip is the </w:t>
      </w:r>
      <w:r w:rsidR="00125D01">
        <w:rPr>
          <w:rFonts w:ascii="Times New Roman" w:hAnsi="Times New Roman" w:cs="Times New Roman"/>
          <w:sz w:val="24"/>
          <w:szCs w:val="24"/>
          <w:lang w:eastAsia="zh-CN"/>
        </w:rPr>
        <w:t>world’s</w:t>
      </w:r>
      <w:r w:rsidR="00956418">
        <w:rPr>
          <w:rFonts w:ascii="Times New Roman" w:hAnsi="Times New Roman" w:cs="Times New Roman"/>
          <w:sz w:val="24"/>
          <w:szCs w:val="24"/>
          <w:lang w:eastAsia="zh-CN"/>
        </w:rPr>
        <w:t xml:space="preserve"> leading manufacturer of microcontrollers and </w:t>
      </w:r>
      <w:r w:rsidR="009157B6">
        <w:rPr>
          <w:rFonts w:ascii="Times New Roman" w:hAnsi="Times New Roman" w:cs="Times New Roman"/>
          <w:sz w:val="24"/>
          <w:szCs w:val="24"/>
          <w:lang w:eastAsia="zh-CN"/>
        </w:rPr>
        <w:t xml:space="preserve">has a major market share in most of the mentioned industries. </w:t>
      </w:r>
      <w:r w:rsidR="00165B09">
        <w:rPr>
          <w:rFonts w:ascii="Times New Roman" w:hAnsi="Times New Roman" w:cs="Times New Roman"/>
          <w:sz w:val="24"/>
          <w:szCs w:val="24"/>
          <w:lang w:eastAsia="zh-CN"/>
        </w:rPr>
        <w:t xml:space="preserve">Among the end application areas, consumer electronics </w:t>
      </w:r>
      <w:r w:rsidR="000921D7">
        <w:rPr>
          <w:rFonts w:ascii="Times New Roman" w:hAnsi="Times New Roman" w:cs="Times New Roman"/>
          <w:sz w:val="24"/>
          <w:szCs w:val="24"/>
          <w:lang w:eastAsia="zh-CN"/>
        </w:rPr>
        <w:t>including washing machines, microwave ovens, air conditioners, thermostats, IoT based home automation systems, refrigerators, displays, digital clocks, food processors, climate controllers,</w:t>
      </w:r>
      <w:r w:rsidR="00EA05E3">
        <w:rPr>
          <w:rFonts w:ascii="Times New Roman" w:hAnsi="Times New Roman" w:cs="Times New Roman"/>
          <w:sz w:val="24"/>
          <w:szCs w:val="24"/>
          <w:lang w:eastAsia="zh-CN"/>
        </w:rPr>
        <w:t xml:space="preserve"> home and lab ovens, automobiles,</w:t>
      </w:r>
      <w:r w:rsidR="000921D7">
        <w:rPr>
          <w:rFonts w:ascii="Times New Roman" w:hAnsi="Times New Roman" w:cs="Times New Roman"/>
          <w:sz w:val="24"/>
          <w:szCs w:val="24"/>
          <w:lang w:eastAsia="zh-CN"/>
        </w:rPr>
        <w:t xml:space="preserve"> etc. constitute th</w:t>
      </w:r>
      <w:r w:rsidR="005A705B">
        <w:rPr>
          <w:rFonts w:ascii="Times New Roman" w:hAnsi="Times New Roman" w:cs="Times New Roman"/>
          <w:sz w:val="24"/>
          <w:szCs w:val="24"/>
          <w:lang w:eastAsia="zh-CN"/>
        </w:rPr>
        <w:t xml:space="preserve">e major </w:t>
      </w:r>
      <w:r w:rsidR="00E666F0">
        <w:rPr>
          <w:rFonts w:ascii="Times New Roman" w:hAnsi="Times New Roman" w:cs="Times New Roman"/>
          <w:sz w:val="24"/>
          <w:szCs w:val="24"/>
          <w:lang w:eastAsia="zh-CN"/>
        </w:rPr>
        <w:t xml:space="preserve">portion. </w:t>
      </w:r>
      <w:r w:rsidR="00EA05E3" w:rsidRPr="002C0D33">
        <w:rPr>
          <w:rFonts w:ascii="Times New Roman" w:hAnsi="Times New Roman" w:cs="Times New Roman"/>
          <w:sz w:val="24"/>
          <w:szCs w:val="24"/>
          <w:highlight w:val="yellow"/>
          <w:lang w:eastAsia="zh-CN"/>
        </w:rPr>
        <w:t>Solder reflow ovens</w:t>
      </w:r>
      <w:r w:rsidR="00EA05E3">
        <w:rPr>
          <w:rFonts w:ascii="Times New Roman" w:hAnsi="Times New Roman" w:cs="Times New Roman"/>
          <w:sz w:val="24"/>
          <w:szCs w:val="24"/>
          <w:lang w:eastAsia="zh-CN"/>
        </w:rPr>
        <w:t xml:space="preserve"> are one of the applications where microcontroller based embedded systems are used to control the overall working of the oven</w:t>
      </w:r>
      <w:r w:rsidR="001428C2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10846913" w14:textId="77777777" w:rsidR="00AE6D5D" w:rsidRPr="00735FA6" w:rsidRDefault="00CB0E8D" w:rsidP="00CB0E8D">
      <w:pPr>
        <w:pStyle w:val="Heading1"/>
        <w:spacing w:before="360" w:after="240"/>
        <w:rPr>
          <w:i/>
          <w:color w:val="auto"/>
          <w:sz w:val="44"/>
          <w:szCs w:val="44"/>
        </w:rPr>
      </w:pPr>
      <w:r>
        <w:rPr>
          <w:i/>
          <w:color w:val="auto"/>
          <w:sz w:val="44"/>
          <w:szCs w:val="44"/>
        </w:rPr>
        <w:t>Problem statement</w:t>
      </w:r>
    </w:p>
    <w:p w14:paraId="42BFB067" w14:textId="4B49CB05" w:rsidR="00292C76" w:rsidRDefault="00AE63FF" w:rsidP="00640EE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You are required to design a complete embedded control system for a basic </w:t>
      </w:r>
      <w:r w:rsidR="00820EB2">
        <w:rPr>
          <w:rFonts w:ascii="Times New Roman" w:hAnsi="Times New Roman" w:cs="Times New Roman"/>
          <w:sz w:val="24"/>
          <w:szCs w:val="24"/>
          <w:lang w:eastAsia="zh-CN"/>
        </w:rPr>
        <w:t>solder reflow oven</w:t>
      </w:r>
      <w:r w:rsidR="0073352B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3E37BA">
        <w:rPr>
          <w:rFonts w:ascii="Times New Roman" w:hAnsi="Times New Roman" w:cs="Times New Roman"/>
          <w:sz w:val="24"/>
          <w:szCs w:val="24"/>
          <w:lang w:eastAsia="zh-CN"/>
        </w:rPr>
        <w:t xml:space="preserve"> The general temperature-time curve of the oven is given below:</w:t>
      </w:r>
    </w:p>
    <w:p w14:paraId="01BE60A6" w14:textId="76F7B203" w:rsidR="003E37BA" w:rsidRDefault="003E37BA" w:rsidP="0026091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552C6CB4" wp14:editId="11493CB9">
            <wp:extent cx="6018663" cy="3472622"/>
            <wp:effectExtent l="0" t="0" r="1270" b="0"/>
            <wp:docPr id="853673255" name="Picture 1" descr="The Role of Each Temperature Zone of SMT Reflow Ov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Role of Each Temperature Zone of SMT Reflow Oven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8" t="5212" r="2504" b="6365"/>
                    <a:stretch/>
                  </pic:blipFill>
                  <pic:spPr bwMode="auto">
                    <a:xfrm>
                      <a:off x="0" y="0"/>
                      <a:ext cx="6018997" cy="347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5468D" w14:textId="4A846C84" w:rsidR="008204FA" w:rsidRDefault="008204FA" w:rsidP="0026091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hyperlink r:id="rId8" w:history="1">
        <w:r w:rsidRPr="00365731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https://www.itechsmt.com/blogs/news/each-temperature-z</w:t>
        </w:r>
        <w:r w:rsidRPr="00365731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o</w:t>
        </w:r>
        <w:r w:rsidRPr="00365731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ne-of-smt-reflow-oven</w:t>
        </w:r>
      </w:hyperlink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0DD0988F" w14:textId="624B152A" w:rsidR="00D442EB" w:rsidRDefault="008B3FE0" w:rsidP="00640EE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 xml:space="preserve">First, do a literature review of the actual functions of how a </w:t>
      </w:r>
      <w:r w:rsidR="00071076">
        <w:rPr>
          <w:rFonts w:ascii="Times New Roman" w:hAnsi="Times New Roman" w:cs="Times New Roman"/>
          <w:sz w:val="24"/>
          <w:szCs w:val="24"/>
          <w:lang w:eastAsia="zh-CN"/>
        </w:rPr>
        <w:t>solder reflow oven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ven works, what are the components in its embedded control system, what are </w:t>
      </w:r>
      <w:r w:rsidR="00071076">
        <w:rPr>
          <w:rFonts w:ascii="Times New Roman" w:hAnsi="Times New Roman" w:cs="Times New Roman"/>
          <w:sz w:val="24"/>
          <w:szCs w:val="24"/>
          <w:lang w:eastAsia="zh-CN"/>
        </w:rPr>
        <w:t>it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features, how many minimum inputs and outputs are required, what are the limitations, etc.</w:t>
      </w:r>
      <w:r w:rsidR="00895C71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3F0706">
        <w:rPr>
          <w:rFonts w:ascii="Times New Roman" w:hAnsi="Times New Roman" w:cs="Times New Roman"/>
          <w:sz w:val="24"/>
          <w:szCs w:val="24"/>
          <w:lang w:eastAsia="zh-CN"/>
        </w:rPr>
        <w:t xml:space="preserve">Then, </w:t>
      </w:r>
      <w:r w:rsidR="002755CD">
        <w:rPr>
          <w:rFonts w:ascii="Times New Roman" w:hAnsi="Times New Roman" w:cs="Times New Roman"/>
          <w:sz w:val="24"/>
          <w:szCs w:val="24"/>
          <w:lang w:eastAsia="zh-CN"/>
        </w:rPr>
        <w:t>start designing the system yourself including the interface circuitry etc.</w:t>
      </w:r>
      <w:r w:rsidR="002613C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7F4BC2">
        <w:rPr>
          <w:rFonts w:ascii="Times New Roman" w:hAnsi="Times New Roman" w:cs="Times New Roman"/>
          <w:sz w:val="24"/>
          <w:szCs w:val="24"/>
          <w:lang w:eastAsia="zh-CN"/>
        </w:rPr>
        <w:t xml:space="preserve">The interface circuitry should be designed based on </w:t>
      </w:r>
      <w:r w:rsidR="00F32817">
        <w:rPr>
          <w:rFonts w:ascii="Times New Roman" w:hAnsi="Times New Roman" w:cs="Times New Roman"/>
          <w:sz w:val="24"/>
          <w:szCs w:val="24"/>
          <w:lang w:eastAsia="zh-CN"/>
        </w:rPr>
        <w:t>realistic</w:t>
      </w:r>
      <w:r w:rsidR="007F4BC2">
        <w:rPr>
          <w:rFonts w:ascii="Times New Roman" w:hAnsi="Times New Roman" w:cs="Times New Roman"/>
          <w:sz w:val="24"/>
          <w:szCs w:val="24"/>
          <w:lang w:eastAsia="zh-CN"/>
        </w:rPr>
        <w:t xml:space="preserve"> requirements </w:t>
      </w:r>
      <w:r w:rsidR="007F5041">
        <w:rPr>
          <w:rFonts w:ascii="Times New Roman" w:hAnsi="Times New Roman" w:cs="Times New Roman"/>
          <w:sz w:val="24"/>
          <w:szCs w:val="24"/>
          <w:lang w:eastAsia="zh-CN"/>
        </w:rPr>
        <w:t>of the oven</w:t>
      </w:r>
      <w:r w:rsidR="007F4BC2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9C5259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D442EB">
        <w:rPr>
          <w:rFonts w:ascii="Times New Roman" w:hAnsi="Times New Roman" w:cs="Times New Roman"/>
          <w:sz w:val="24"/>
          <w:szCs w:val="24"/>
          <w:lang w:eastAsia="zh-CN"/>
        </w:rPr>
        <w:t xml:space="preserve">While selecting the microcontroller, please make sure that the said microcontroller is available for simulation in the Proteus Software version that you have. </w:t>
      </w:r>
      <w:r w:rsidR="00723984">
        <w:rPr>
          <w:rFonts w:ascii="Times New Roman" w:hAnsi="Times New Roman" w:cs="Times New Roman"/>
          <w:sz w:val="24"/>
          <w:szCs w:val="24"/>
          <w:lang w:eastAsia="zh-CN"/>
        </w:rPr>
        <w:t xml:space="preserve">PIC18F47K42 is not available in the simulation </w:t>
      </w:r>
      <w:r w:rsidR="009C5259">
        <w:rPr>
          <w:rFonts w:ascii="Times New Roman" w:hAnsi="Times New Roman" w:cs="Times New Roman"/>
          <w:sz w:val="24"/>
          <w:szCs w:val="24"/>
          <w:lang w:eastAsia="zh-CN"/>
        </w:rPr>
        <w:t>environment and</w:t>
      </w:r>
      <w:r w:rsidR="007F2D2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7E0ECF">
        <w:rPr>
          <w:rFonts w:ascii="Times New Roman" w:hAnsi="Times New Roman" w:cs="Times New Roman"/>
          <w:sz w:val="24"/>
          <w:szCs w:val="24"/>
          <w:lang w:eastAsia="zh-CN"/>
        </w:rPr>
        <w:t>so</w:t>
      </w:r>
      <w:r w:rsidR="007F2D2B">
        <w:rPr>
          <w:rFonts w:ascii="Times New Roman" w:hAnsi="Times New Roman" w:cs="Times New Roman"/>
          <w:sz w:val="24"/>
          <w:szCs w:val="24"/>
          <w:lang w:eastAsia="zh-CN"/>
        </w:rPr>
        <w:t xml:space="preserve"> cannot be used for this CEP.</w:t>
      </w:r>
    </w:p>
    <w:p w14:paraId="2C2EBFB8" w14:textId="77777777" w:rsidR="006645DE" w:rsidRDefault="006F1096" w:rsidP="00AE6D5D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E86F4E">
        <w:rPr>
          <w:rFonts w:ascii="Times New Roman" w:hAnsi="Times New Roman" w:cs="Times New Roman"/>
          <w:b/>
          <w:sz w:val="24"/>
          <w:szCs w:val="24"/>
          <w:lang w:eastAsia="zh-CN"/>
        </w:rPr>
        <w:t>O</w:t>
      </w:r>
      <w:r w:rsidR="0047421E" w:rsidRPr="00E86F4E">
        <w:rPr>
          <w:rFonts w:ascii="Times New Roman" w:hAnsi="Times New Roman" w:cs="Times New Roman"/>
          <w:b/>
          <w:sz w:val="24"/>
          <w:szCs w:val="24"/>
          <w:lang w:eastAsia="zh-CN"/>
        </w:rPr>
        <w:t>bjectives</w:t>
      </w:r>
      <w:r w:rsidR="00AE6D5D" w:rsidRPr="00E86F4E">
        <w:rPr>
          <w:rFonts w:ascii="Times New Roman" w:hAnsi="Times New Roman" w:cs="Times New Roman"/>
          <w:b/>
          <w:sz w:val="24"/>
          <w:szCs w:val="24"/>
          <w:lang w:eastAsia="zh-CN"/>
        </w:rPr>
        <w:t>:</w:t>
      </w:r>
    </w:p>
    <w:p w14:paraId="67170E74" w14:textId="47308A19" w:rsidR="00AE6D5D" w:rsidRPr="00E86F4E" w:rsidRDefault="001457A0" w:rsidP="00AE6D5D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E86F4E">
        <w:rPr>
          <w:rFonts w:ascii="Times New Roman" w:hAnsi="Times New Roman" w:cs="Times New Roman"/>
          <w:sz w:val="24"/>
          <w:szCs w:val="24"/>
          <w:lang w:eastAsia="zh-CN"/>
        </w:rPr>
        <w:t xml:space="preserve">Students </w:t>
      </w:r>
      <w:r w:rsidR="00AE6D5D" w:rsidRPr="00E86F4E">
        <w:rPr>
          <w:rFonts w:ascii="Times New Roman" w:hAnsi="Times New Roman" w:cs="Times New Roman"/>
          <w:sz w:val="24"/>
          <w:szCs w:val="24"/>
          <w:lang w:eastAsia="zh-CN"/>
        </w:rPr>
        <w:t xml:space="preserve">are </w:t>
      </w:r>
      <w:r w:rsidRPr="00E86F4E">
        <w:rPr>
          <w:rFonts w:ascii="Times New Roman" w:hAnsi="Times New Roman" w:cs="Times New Roman"/>
          <w:sz w:val="24"/>
          <w:szCs w:val="24"/>
          <w:lang w:eastAsia="zh-CN"/>
        </w:rPr>
        <w:t xml:space="preserve">required </w:t>
      </w:r>
      <w:r w:rsidR="00AE6D5D" w:rsidRPr="00E86F4E">
        <w:rPr>
          <w:rFonts w:ascii="Times New Roman" w:hAnsi="Times New Roman" w:cs="Times New Roman"/>
          <w:sz w:val="24"/>
          <w:szCs w:val="24"/>
          <w:lang w:eastAsia="zh-CN"/>
        </w:rPr>
        <w:t>to</w:t>
      </w:r>
      <w:r w:rsidRPr="00E86F4E">
        <w:rPr>
          <w:rFonts w:ascii="Times New Roman" w:hAnsi="Times New Roman" w:cs="Times New Roman"/>
          <w:sz w:val="24"/>
          <w:szCs w:val="24"/>
          <w:lang w:eastAsia="zh-CN"/>
        </w:rPr>
        <w:t>:</w:t>
      </w:r>
    </w:p>
    <w:p w14:paraId="7A9267DB" w14:textId="328E9424" w:rsidR="001457A0" w:rsidRPr="00640EE9" w:rsidRDefault="00FE69CD" w:rsidP="00640EE9">
      <w:pPr>
        <w:pStyle w:val="ListParagraph"/>
        <w:widowControl w:val="0"/>
        <w:numPr>
          <w:ilvl w:val="0"/>
          <w:numId w:val="13"/>
        </w:numPr>
        <w:spacing w:after="0" w:line="276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(CLO-</w:t>
      </w:r>
      <w:r w:rsidR="00CE4155">
        <w:rPr>
          <w:rFonts w:ascii="Times New Roman" w:hAnsi="Times New Roman" w:cs="Times New Roman"/>
          <w:b/>
          <w:sz w:val="24"/>
          <w:szCs w:val="24"/>
          <w:lang w:eastAsia="zh-CN"/>
        </w:rPr>
        <w:t>1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 PLO-</w:t>
      </w:r>
      <w:r w:rsidR="00CE4155">
        <w:rPr>
          <w:rFonts w:ascii="Times New Roman" w:hAnsi="Times New Roman" w:cs="Times New Roman"/>
          <w:b/>
          <w:sz w:val="24"/>
          <w:szCs w:val="24"/>
          <w:lang w:eastAsia="zh-CN"/>
        </w:rPr>
        <w:t>1</w:t>
      </w:r>
      <w:r w:rsidR="00746E8C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&amp; PLO-12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 C-</w:t>
      </w:r>
      <w:r w:rsidR="00CE4155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) </w:t>
      </w:r>
      <w:r w:rsidR="007712B8">
        <w:rPr>
          <w:rFonts w:ascii="Times New Roman" w:hAnsi="Times New Roman" w:cs="Times New Roman"/>
          <w:sz w:val="24"/>
          <w:szCs w:val="24"/>
          <w:lang w:eastAsia="zh-CN"/>
        </w:rPr>
        <w:t xml:space="preserve">Understand </w:t>
      </w:r>
      <w:r w:rsidR="00AC6729">
        <w:rPr>
          <w:rFonts w:ascii="Times New Roman" w:hAnsi="Times New Roman" w:cs="Times New Roman"/>
          <w:sz w:val="24"/>
          <w:szCs w:val="24"/>
          <w:lang w:eastAsia="zh-CN"/>
        </w:rPr>
        <w:t xml:space="preserve">the working and features of a </w:t>
      </w:r>
      <w:r w:rsidR="00627FD7">
        <w:rPr>
          <w:rFonts w:ascii="Times New Roman" w:hAnsi="Times New Roman" w:cs="Times New Roman"/>
          <w:sz w:val="24"/>
          <w:szCs w:val="24"/>
          <w:lang w:eastAsia="zh-CN"/>
        </w:rPr>
        <w:t>solder reflow</w:t>
      </w:r>
      <w:r w:rsidR="00AC6729">
        <w:rPr>
          <w:rFonts w:ascii="Times New Roman" w:hAnsi="Times New Roman" w:cs="Times New Roman"/>
          <w:sz w:val="24"/>
          <w:szCs w:val="24"/>
          <w:lang w:eastAsia="zh-CN"/>
        </w:rPr>
        <w:t xml:space="preserve"> oven and the basic interfacing circuitry. </w:t>
      </w:r>
      <w:r w:rsidR="00113345">
        <w:rPr>
          <w:rFonts w:ascii="Times New Roman" w:hAnsi="Times New Roman" w:cs="Times New Roman"/>
          <w:sz w:val="24"/>
          <w:szCs w:val="24"/>
          <w:lang w:eastAsia="zh-CN"/>
        </w:rPr>
        <w:t>Select a suitable microcontroller from PIC18 family of microcontrollers</w:t>
      </w:r>
      <w:r w:rsidR="00117A23">
        <w:rPr>
          <w:rFonts w:ascii="Times New Roman" w:hAnsi="Times New Roman" w:cs="Times New Roman"/>
          <w:sz w:val="24"/>
          <w:szCs w:val="24"/>
          <w:lang w:eastAsia="zh-CN"/>
        </w:rPr>
        <w:t xml:space="preserve"> with suitable features and peripherals</w:t>
      </w:r>
      <w:r w:rsidR="00113345">
        <w:rPr>
          <w:rFonts w:ascii="Times New Roman" w:hAnsi="Times New Roman" w:cs="Times New Roman"/>
          <w:sz w:val="24"/>
          <w:szCs w:val="24"/>
          <w:lang w:eastAsia="zh-CN"/>
        </w:rPr>
        <w:t xml:space="preserve"> to implement the desired embedded system.</w:t>
      </w:r>
      <w:r w:rsidR="00117A23">
        <w:rPr>
          <w:rFonts w:ascii="Times New Roman" w:hAnsi="Times New Roman" w:cs="Times New Roman"/>
          <w:sz w:val="24"/>
          <w:szCs w:val="24"/>
          <w:lang w:eastAsia="zh-CN"/>
        </w:rPr>
        <w:t xml:space="preserve"> Understand the architecture, features, and peripherals of the selected microcontroller.</w:t>
      </w:r>
      <w:r w:rsidR="00272057">
        <w:rPr>
          <w:rFonts w:ascii="Times New Roman" w:hAnsi="Times New Roman" w:cs="Times New Roman"/>
          <w:sz w:val="24"/>
          <w:szCs w:val="24"/>
          <w:lang w:eastAsia="zh-CN"/>
        </w:rPr>
        <w:t xml:space="preserve"> Also select suitable interfacing circuit components that will be used to design the rest of the circuitry.</w:t>
      </w:r>
    </w:p>
    <w:p w14:paraId="5DA73617" w14:textId="0827551F" w:rsidR="00640EE9" w:rsidRDefault="00265C9E" w:rsidP="00640EE9">
      <w:pPr>
        <w:pStyle w:val="ListParagraph"/>
        <w:widowControl w:val="0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(CLO-</w:t>
      </w:r>
      <w:r w:rsidR="00A4498A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 PLO-</w:t>
      </w:r>
      <w:r w:rsidR="00CC2BB0">
        <w:rPr>
          <w:rFonts w:ascii="Times New Roman" w:hAnsi="Times New Roman" w:cs="Times New Roman"/>
          <w:b/>
          <w:sz w:val="24"/>
          <w:szCs w:val="24"/>
          <w:lang w:eastAsia="zh-CN"/>
        </w:rPr>
        <w:t>2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 C-</w:t>
      </w:r>
      <w:r w:rsidR="009205C6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)</w:t>
      </w:r>
      <w:r w:rsidR="00272057" w:rsidRPr="00272057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="00D97606">
        <w:rPr>
          <w:rFonts w:ascii="Times New Roman" w:hAnsi="Times New Roman" w:cs="Times New Roman"/>
          <w:sz w:val="24"/>
          <w:szCs w:val="24"/>
          <w:lang w:eastAsia="zh-CN"/>
        </w:rPr>
        <w:t xml:space="preserve">Develop a code to implement </w:t>
      </w:r>
      <w:r w:rsidR="00C84E5B">
        <w:rPr>
          <w:rFonts w:ascii="Times New Roman" w:hAnsi="Times New Roman" w:cs="Times New Roman"/>
          <w:sz w:val="24"/>
          <w:szCs w:val="24"/>
          <w:lang w:eastAsia="zh-CN"/>
        </w:rPr>
        <w:t xml:space="preserve">the desired system in </w:t>
      </w:r>
      <w:r w:rsidR="008C046E">
        <w:rPr>
          <w:rFonts w:ascii="Times New Roman" w:hAnsi="Times New Roman" w:cs="Times New Roman"/>
          <w:sz w:val="24"/>
          <w:szCs w:val="24"/>
          <w:lang w:eastAsia="zh-CN"/>
        </w:rPr>
        <w:t>bare-metal</w:t>
      </w:r>
      <w:r w:rsidR="00FE2618">
        <w:rPr>
          <w:rFonts w:ascii="Times New Roman" w:hAnsi="Times New Roman" w:cs="Times New Roman"/>
          <w:sz w:val="24"/>
          <w:szCs w:val="24"/>
          <w:lang w:eastAsia="zh-CN"/>
        </w:rPr>
        <w:t xml:space="preserve"> Embedded</w:t>
      </w:r>
      <w:r w:rsidR="008C046E">
        <w:rPr>
          <w:rFonts w:ascii="Times New Roman" w:hAnsi="Times New Roman" w:cs="Times New Roman"/>
          <w:sz w:val="24"/>
          <w:szCs w:val="24"/>
          <w:lang w:eastAsia="zh-CN"/>
        </w:rPr>
        <w:t xml:space="preserve"> C programming</w:t>
      </w:r>
      <w:r w:rsidR="00BC4478">
        <w:rPr>
          <w:rFonts w:ascii="Times New Roman" w:hAnsi="Times New Roman" w:cs="Times New Roman"/>
          <w:sz w:val="24"/>
          <w:szCs w:val="24"/>
          <w:lang w:eastAsia="zh-CN"/>
        </w:rPr>
        <w:t xml:space="preserve"> language</w:t>
      </w:r>
      <w:r w:rsidR="00992B98">
        <w:rPr>
          <w:rFonts w:ascii="Times New Roman" w:hAnsi="Times New Roman" w:cs="Times New Roman"/>
          <w:sz w:val="24"/>
          <w:szCs w:val="24"/>
          <w:lang w:eastAsia="zh-CN"/>
        </w:rPr>
        <w:t xml:space="preserve"> using MPLabX</w:t>
      </w:r>
      <w:r w:rsidR="00015672">
        <w:rPr>
          <w:rFonts w:ascii="Times New Roman" w:hAnsi="Times New Roman" w:cs="Times New Roman"/>
          <w:sz w:val="24"/>
          <w:szCs w:val="24"/>
          <w:lang w:eastAsia="zh-CN"/>
        </w:rPr>
        <w:t xml:space="preserve"> IDE</w:t>
      </w:r>
      <w:r w:rsidR="00DF2523">
        <w:rPr>
          <w:rFonts w:ascii="Times New Roman" w:hAnsi="Times New Roman" w:cs="Times New Roman"/>
          <w:sz w:val="24"/>
          <w:szCs w:val="24"/>
          <w:lang w:eastAsia="zh-CN"/>
        </w:rPr>
        <w:t xml:space="preserve"> for the selected microcontroller.</w:t>
      </w:r>
    </w:p>
    <w:p w14:paraId="227A5C45" w14:textId="013867C3" w:rsidR="005E3B42" w:rsidRDefault="005E3B42" w:rsidP="00640EE9">
      <w:pPr>
        <w:pStyle w:val="ListParagraph"/>
        <w:widowControl w:val="0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(CLO-</w:t>
      </w:r>
      <w:r w:rsidR="00A4498A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</w:t>
      </w:r>
      <w:r w:rsidR="00C84E5B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PLO-</w:t>
      </w:r>
      <w:r w:rsidR="007D10A9">
        <w:rPr>
          <w:rFonts w:ascii="Times New Roman" w:hAnsi="Times New Roman" w:cs="Times New Roman"/>
          <w:b/>
          <w:sz w:val="24"/>
          <w:szCs w:val="24"/>
          <w:lang w:eastAsia="zh-CN"/>
        </w:rPr>
        <w:t>3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 C-</w:t>
      </w:r>
      <w:r w:rsidR="007D10A9">
        <w:rPr>
          <w:rFonts w:ascii="Times New Roman" w:hAnsi="Times New Roman" w:cs="Times New Roman"/>
          <w:b/>
          <w:sz w:val="24"/>
          <w:szCs w:val="24"/>
          <w:lang w:eastAsia="zh-CN"/>
        </w:rPr>
        <w:t>4</w:t>
      </w:r>
      <w:r w:rsidR="00795904">
        <w:rPr>
          <w:rFonts w:ascii="Times New Roman" w:hAnsi="Times New Roman" w:cs="Times New Roman"/>
          <w:b/>
          <w:sz w:val="24"/>
          <w:szCs w:val="24"/>
          <w:lang w:eastAsia="zh-CN"/>
        </w:rPr>
        <w:t>)</w:t>
      </w:r>
      <w:r w:rsidR="00376742" w:rsidRPr="00376742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="00F0264F">
        <w:rPr>
          <w:rFonts w:ascii="Times New Roman" w:hAnsi="Times New Roman" w:cs="Times New Roman"/>
          <w:sz w:val="24"/>
          <w:szCs w:val="24"/>
          <w:lang w:eastAsia="zh-CN"/>
        </w:rPr>
        <w:t xml:space="preserve">Design </w:t>
      </w:r>
      <w:r w:rsidR="001B456A">
        <w:rPr>
          <w:rFonts w:ascii="Times New Roman" w:hAnsi="Times New Roman" w:cs="Times New Roman"/>
          <w:sz w:val="24"/>
          <w:szCs w:val="24"/>
          <w:lang w:eastAsia="zh-CN"/>
        </w:rPr>
        <w:t>and simulate the interfacing circuit to fully implement the complete system</w:t>
      </w:r>
      <w:r w:rsidR="00076190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8846C8">
        <w:rPr>
          <w:rFonts w:ascii="Times New Roman" w:hAnsi="Times New Roman" w:cs="Times New Roman"/>
          <w:sz w:val="24"/>
          <w:szCs w:val="24"/>
          <w:lang w:eastAsia="zh-CN"/>
        </w:rPr>
        <w:t xml:space="preserve"> Run the code </w:t>
      </w:r>
      <w:r w:rsidR="000B0035">
        <w:rPr>
          <w:rFonts w:ascii="Times New Roman" w:hAnsi="Times New Roman" w:cs="Times New Roman"/>
          <w:sz w:val="24"/>
          <w:szCs w:val="24"/>
          <w:lang w:eastAsia="zh-CN"/>
        </w:rPr>
        <w:t>on the simulation and verify the results. Make corrections in the code and/or circuit design in case of undesired results.</w:t>
      </w:r>
    </w:p>
    <w:p w14:paraId="73AFEEB7" w14:textId="5D7C7122" w:rsidR="00206A02" w:rsidRDefault="00206A02" w:rsidP="00206A02">
      <w:pPr>
        <w:pStyle w:val="ListParagraph"/>
        <w:widowControl w:val="0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(CLO-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2L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;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PLO-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5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; 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P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-</w:t>
      </w:r>
      <w:r>
        <w:rPr>
          <w:rFonts w:ascii="Times New Roman" w:hAnsi="Times New Roman" w:cs="Times New Roman"/>
          <w:b/>
          <w:sz w:val="24"/>
          <w:szCs w:val="24"/>
          <w:lang w:eastAsia="zh-CN"/>
        </w:rPr>
        <w:t>4</w:t>
      </w:r>
      <w:r w:rsidRPr="00E20A78">
        <w:rPr>
          <w:rFonts w:ascii="Times New Roman" w:hAnsi="Times New Roman" w:cs="Times New Roman"/>
          <w:b/>
          <w:sz w:val="24"/>
          <w:szCs w:val="24"/>
          <w:lang w:eastAsia="zh-CN"/>
        </w:rPr>
        <w:t>)</w:t>
      </w:r>
      <w:r w:rsidRPr="00376742"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 </w:t>
      </w:r>
      <w:r w:rsidR="00795904">
        <w:rPr>
          <w:rFonts w:ascii="Times New Roman" w:hAnsi="Times New Roman" w:cs="Times New Roman"/>
          <w:sz w:val="24"/>
          <w:szCs w:val="24"/>
          <w:lang w:eastAsia="zh-CN"/>
        </w:rPr>
        <w:t xml:space="preserve">Implement the circuit of hardware and </w:t>
      </w:r>
      <w:r w:rsidR="00F12B40">
        <w:rPr>
          <w:rFonts w:ascii="Times New Roman" w:hAnsi="Times New Roman" w:cs="Times New Roman"/>
          <w:sz w:val="24"/>
          <w:szCs w:val="24"/>
          <w:lang w:eastAsia="zh-CN"/>
        </w:rPr>
        <w:t>test its working and output.</w:t>
      </w:r>
      <w:r w:rsidR="003F4AF1">
        <w:rPr>
          <w:rFonts w:ascii="Times New Roman" w:hAnsi="Times New Roman" w:cs="Times New Roman"/>
          <w:sz w:val="24"/>
          <w:szCs w:val="24"/>
          <w:lang w:eastAsia="zh-CN"/>
        </w:rPr>
        <w:t xml:space="preserve"> Demonstrate the actual working system’s output to your instructor.</w:t>
      </w:r>
    </w:p>
    <w:p w14:paraId="5C93F1A2" w14:textId="15F4B7E1" w:rsidR="00206A02" w:rsidRPr="000239D3" w:rsidRDefault="004273E0" w:rsidP="00640EE9">
      <w:pPr>
        <w:pStyle w:val="ListParagraph"/>
        <w:widowControl w:val="0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(CLO-4L; PLO-4; C-4) </w:t>
      </w:r>
      <w:r w:rsidR="00A04B32">
        <w:rPr>
          <w:rFonts w:ascii="Times New Roman" w:hAnsi="Times New Roman" w:cs="Times New Roman"/>
          <w:bCs/>
          <w:sz w:val="24"/>
          <w:szCs w:val="24"/>
          <w:lang w:eastAsia="zh-CN"/>
        </w:rPr>
        <w:t>Debug and rectify the hardware in case of undesired results.</w:t>
      </w:r>
    </w:p>
    <w:p w14:paraId="5A907664" w14:textId="5EA04336" w:rsidR="000239D3" w:rsidRDefault="006C3354" w:rsidP="00640EE9">
      <w:pPr>
        <w:pStyle w:val="ListParagraph"/>
        <w:widowControl w:val="0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 xml:space="preserve">(CLO-6L; PLO-10; C-3) </w:t>
      </w:r>
      <w:r>
        <w:rPr>
          <w:rFonts w:ascii="Times New Roman" w:hAnsi="Times New Roman" w:cs="Times New Roman"/>
          <w:bCs/>
          <w:sz w:val="24"/>
          <w:szCs w:val="24"/>
          <w:lang w:eastAsia="zh-CN"/>
        </w:rPr>
        <w:t xml:space="preserve">Write a detailed report showing </w:t>
      </w:r>
      <w:r w:rsidR="00CF1AAD">
        <w:rPr>
          <w:rFonts w:ascii="Times New Roman" w:hAnsi="Times New Roman" w:cs="Times New Roman"/>
          <w:bCs/>
          <w:sz w:val="24"/>
          <w:szCs w:val="24"/>
          <w:lang w:eastAsia="zh-CN"/>
        </w:rPr>
        <w:t>the design and analysis, algorithms, flow charts, circuit diagrams, simulation results, hardware results/output, and discussion on your results (both simulation and hardware)</w:t>
      </w:r>
    </w:p>
    <w:p w14:paraId="2CF34620" w14:textId="1D830224" w:rsidR="005B121C" w:rsidRDefault="005B121C" w:rsidP="005B121C">
      <w:pPr>
        <w:widowControl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0347DB81" w14:textId="15975151" w:rsidR="005B121C" w:rsidRDefault="00AB1438" w:rsidP="005B121C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lang w:eastAsia="zh-CN"/>
        </w:rPr>
        <w:t>Requirements</w:t>
      </w:r>
      <w:r w:rsidR="005B121C" w:rsidRPr="00E86F4E">
        <w:rPr>
          <w:rFonts w:ascii="Times New Roman" w:hAnsi="Times New Roman" w:cs="Times New Roman"/>
          <w:b/>
          <w:sz w:val="24"/>
          <w:szCs w:val="24"/>
          <w:lang w:eastAsia="zh-CN"/>
        </w:rPr>
        <w:t>:</w:t>
      </w:r>
    </w:p>
    <w:p w14:paraId="18082100" w14:textId="3EAB65D5" w:rsidR="007023E7" w:rsidRDefault="00766B0F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You must use </w:t>
      </w:r>
      <w:r w:rsidR="00C7234A">
        <w:rPr>
          <w:rFonts w:ascii="Times New Roman" w:hAnsi="Times New Roman" w:cs="Times New Roman"/>
          <w:sz w:val="24"/>
          <w:szCs w:val="24"/>
          <w:lang w:eastAsia="zh-CN"/>
        </w:rPr>
        <w:t>ADC</w:t>
      </w:r>
      <w:r>
        <w:rPr>
          <w:rFonts w:ascii="Times New Roman" w:hAnsi="Times New Roman" w:cs="Times New Roman"/>
          <w:sz w:val="24"/>
          <w:szCs w:val="24"/>
          <w:lang w:eastAsia="zh-CN"/>
        </w:rPr>
        <w:t>, CCP/ECCP/CWG, UART, SPI</w:t>
      </w:r>
      <w:r w:rsidR="0050662A">
        <w:rPr>
          <w:rFonts w:ascii="Times New Roman" w:hAnsi="Times New Roman" w:cs="Times New Roman"/>
          <w:sz w:val="24"/>
          <w:szCs w:val="24"/>
          <w:lang w:eastAsia="zh-CN"/>
        </w:rPr>
        <w:t xml:space="preserve">, &amp; </w:t>
      </w:r>
      <w:r w:rsidR="002C23DE">
        <w:rPr>
          <w:rFonts w:ascii="Times New Roman" w:hAnsi="Times New Roman" w:cs="Times New Roman"/>
          <w:sz w:val="24"/>
          <w:szCs w:val="24"/>
          <w:lang w:eastAsia="zh-CN"/>
        </w:rPr>
        <w:t>I</w:t>
      </w:r>
      <w:r w:rsidR="0050662A">
        <w:rPr>
          <w:rFonts w:ascii="Times New Roman" w:hAnsi="Times New Roman" w:cs="Times New Roman"/>
          <w:sz w:val="24"/>
          <w:szCs w:val="24"/>
          <w:lang w:eastAsia="zh-CN"/>
        </w:rPr>
        <w:t>nterrupt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modules in your system.</w:t>
      </w:r>
    </w:p>
    <w:p w14:paraId="0B274647" w14:textId="0958B835" w:rsidR="00C72440" w:rsidRDefault="00C72440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he temperature sensor should be a digital sensor, not analog sensor</w:t>
      </w:r>
      <w:r w:rsidR="00375DB4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22528EA8" w14:textId="55C9FA1D" w:rsidR="00375DB4" w:rsidRDefault="00375DB4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he real-time temperature vs time curve should be plotted on a GLCD or serial terminal plotter on a computer</w:t>
      </w:r>
      <w:r w:rsidR="00011BD4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0C1D91A1" w14:textId="36D48931" w:rsidR="00C60F0D" w:rsidRDefault="00E24972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The </w:t>
      </w:r>
      <w:r w:rsidR="00D72AD1">
        <w:rPr>
          <w:rFonts w:ascii="Times New Roman" w:hAnsi="Times New Roman" w:cs="Times New Roman"/>
          <w:sz w:val="24"/>
          <w:szCs w:val="24"/>
          <w:lang w:eastAsia="zh-CN"/>
        </w:rPr>
        <w:t xml:space="preserve">temperature control must be based on PID controller and not just an on/off or </w:t>
      </w:r>
      <w:r w:rsidR="002410D3">
        <w:rPr>
          <w:rFonts w:ascii="Times New Roman" w:hAnsi="Times New Roman" w:cs="Times New Roman"/>
          <w:sz w:val="24"/>
          <w:szCs w:val="24"/>
          <w:lang w:eastAsia="zh-CN"/>
        </w:rPr>
        <w:t xml:space="preserve">a </w:t>
      </w:r>
      <w:r w:rsidR="00D72AD1">
        <w:rPr>
          <w:rFonts w:ascii="Times New Roman" w:hAnsi="Times New Roman" w:cs="Times New Roman"/>
          <w:sz w:val="24"/>
          <w:szCs w:val="24"/>
          <w:lang w:eastAsia="zh-CN"/>
        </w:rPr>
        <w:t xml:space="preserve">proportional </w:t>
      </w:r>
      <w:r w:rsidR="006767D5">
        <w:rPr>
          <w:rFonts w:ascii="Times New Roman" w:hAnsi="Times New Roman" w:cs="Times New Roman"/>
          <w:sz w:val="24"/>
          <w:szCs w:val="24"/>
          <w:lang w:eastAsia="zh-CN"/>
        </w:rPr>
        <w:t>controller</w:t>
      </w:r>
      <w:r w:rsidR="00D72AD1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00F42DA7" w14:textId="7BE222C4" w:rsidR="00E45CC3" w:rsidRDefault="008C4236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here must be a heater to increase the temperature and a fan to decrease the temperature</w:t>
      </w:r>
      <w:r w:rsidR="00731D0A">
        <w:rPr>
          <w:rFonts w:ascii="Times New Roman" w:hAnsi="Times New Roman" w:cs="Times New Roman"/>
          <w:sz w:val="24"/>
          <w:szCs w:val="24"/>
          <w:lang w:eastAsia="zh-CN"/>
        </w:rPr>
        <w:t>, both of which must be controlle</w:t>
      </w:r>
      <w:r w:rsidR="00C7234A"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731D0A">
        <w:rPr>
          <w:rFonts w:ascii="Times New Roman" w:hAnsi="Times New Roman" w:cs="Times New Roman"/>
          <w:sz w:val="24"/>
          <w:szCs w:val="24"/>
          <w:lang w:eastAsia="zh-CN"/>
        </w:rPr>
        <w:t xml:space="preserve"> using PWM.</w:t>
      </w:r>
      <w:r w:rsidR="0031584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39E42471" w14:textId="3E07C06A" w:rsidR="00560BC3" w:rsidRDefault="00704055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You may use transistors as switches to control the fan and heater. You may use a small</w:t>
      </w:r>
      <w:r w:rsidR="003726CA">
        <w:rPr>
          <w:rFonts w:ascii="Times New Roman" w:hAnsi="Times New Roman" w:cs="Times New Roman"/>
          <w:sz w:val="24"/>
          <w:szCs w:val="24"/>
          <w:lang w:eastAsia="zh-CN"/>
        </w:rPr>
        <w:t xml:space="preserve"> (40-60 W</w:t>
      </w:r>
      <w:r w:rsidR="00A66AE7">
        <w:rPr>
          <w:rFonts w:ascii="Times New Roman" w:hAnsi="Times New Roman" w:cs="Times New Roman"/>
          <w:sz w:val="24"/>
          <w:szCs w:val="24"/>
          <w:lang w:eastAsia="zh-CN"/>
        </w:rPr>
        <w:t>att</w:t>
      </w:r>
      <w:r w:rsidR="003726CA">
        <w:rPr>
          <w:rFonts w:ascii="Times New Roman" w:hAnsi="Times New Roman" w:cs="Times New Roman"/>
          <w:sz w:val="24"/>
          <w:szCs w:val="24"/>
          <w:lang w:eastAsia="zh-CN"/>
        </w:rPr>
        <w:t>)</w:t>
      </w:r>
      <w:r w:rsidR="0032328F">
        <w:rPr>
          <w:rFonts w:ascii="Times New Roman" w:hAnsi="Times New Roman" w:cs="Times New Roman"/>
          <w:sz w:val="24"/>
          <w:szCs w:val="24"/>
          <w:lang w:eastAsia="zh-CN"/>
        </w:rPr>
        <w:t xml:space="preserve"> DC heating element and a small DC motor for the task.</w:t>
      </w:r>
    </w:p>
    <w:p w14:paraId="004195CB" w14:textId="436E9785" w:rsidR="00816D87" w:rsidRDefault="00816D87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If you cannot achieve a temperature as high as the one given in the curve above, you may scale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it</w:t>
      </w:r>
      <w:proofErr w:type="gram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>down</w:t>
      </w:r>
      <w:proofErr w:type="gram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by a maximum factor of 3 but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>keep</w:t>
      </w:r>
      <w:proofErr w:type="gram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the slopes and times unchanged.</w:t>
      </w:r>
      <w:r w:rsidR="00A26F4B">
        <w:rPr>
          <w:rFonts w:ascii="Times New Roman" w:hAnsi="Times New Roman" w:cs="Times New Roman"/>
          <w:sz w:val="24"/>
          <w:szCs w:val="24"/>
          <w:lang w:eastAsia="zh-CN"/>
        </w:rPr>
        <w:t xml:space="preserve"> You </w:t>
      </w:r>
      <w:proofErr w:type="gramStart"/>
      <w:r w:rsidR="00A26F4B">
        <w:rPr>
          <w:rFonts w:ascii="Times New Roman" w:hAnsi="Times New Roman" w:cs="Times New Roman"/>
          <w:sz w:val="24"/>
          <w:szCs w:val="24"/>
          <w:lang w:eastAsia="zh-CN"/>
        </w:rPr>
        <w:t>have to</w:t>
      </w:r>
      <w:proofErr w:type="gramEnd"/>
      <w:r w:rsidR="00A26F4B">
        <w:rPr>
          <w:rFonts w:ascii="Times New Roman" w:hAnsi="Times New Roman" w:cs="Times New Roman"/>
          <w:sz w:val="24"/>
          <w:szCs w:val="24"/>
          <w:lang w:eastAsia="zh-CN"/>
        </w:rPr>
        <w:t xml:space="preserve"> demonstrate the correct working of your system by overlaying the given curve and your </w:t>
      </w:r>
      <w:r w:rsidR="00FD6C18">
        <w:rPr>
          <w:rFonts w:ascii="Times New Roman" w:hAnsi="Times New Roman" w:cs="Times New Roman"/>
          <w:sz w:val="24"/>
          <w:szCs w:val="24"/>
          <w:lang w:eastAsia="zh-CN"/>
        </w:rPr>
        <w:t xml:space="preserve">actual </w:t>
      </w:r>
      <w:r w:rsidR="00A26F4B">
        <w:rPr>
          <w:rFonts w:ascii="Times New Roman" w:hAnsi="Times New Roman" w:cs="Times New Roman"/>
          <w:sz w:val="24"/>
          <w:szCs w:val="24"/>
          <w:lang w:eastAsia="zh-CN"/>
        </w:rPr>
        <w:t xml:space="preserve">output </w:t>
      </w:r>
      <w:r w:rsidR="00FD6C18">
        <w:rPr>
          <w:rFonts w:ascii="Times New Roman" w:hAnsi="Times New Roman" w:cs="Times New Roman"/>
          <w:sz w:val="24"/>
          <w:szCs w:val="24"/>
          <w:lang w:eastAsia="zh-CN"/>
        </w:rPr>
        <w:t>curve to check for the error. The overlayed images must be included in your reports and your project/CEP presentations.</w:t>
      </w:r>
    </w:p>
    <w:p w14:paraId="6D969E60" w14:textId="64375CAE" w:rsidR="00B810C9" w:rsidRDefault="00B810C9" w:rsidP="002563E9">
      <w:pPr>
        <w:pStyle w:val="ListParagraph"/>
        <w:widowControl w:val="0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You </w:t>
      </w:r>
      <w:r w:rsidR="00FF69D9">
        <w:rPr>
          <w:rFonts w:ascii="Times New Roman" w:hAnsi="Times New Roman" w:cs="Times New Roman"/>
          <w:sz w:val="24"/>
          <w:szCs w:val="24"/>
          <w:lang w:eastAsia="zh-CN"/>
        </w:rPr>
        <w:t>will be required to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submit the following files</w:t>
      </w:r>
      <w:r w:rsidR="00FF69D9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527583">
        <w:rPr>
          <w:rFonts w:ascii="Times New Roman" w:hAnsi="Times New Roman" w:cs="Times New Roman"/>
          <w:sz w:val="24"/>
          <w:szCs w:val="24"/>
          <w:lang w:eastAsia="zh-CN"/>
        </w:rPr>
        <w:t>in soft form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as CEP submission:</w:t>
      </w:r>
    </w:p>
    <w:p w14:paraId="78D612C8" w14:textId="0E0C5231" w:rsidR="00B810C9" w:rsidRDefault="00B810C9" w:rsidP="00B810C9">
      <w:pPr>
        <w:pStyle w:val="ListParagraph"/>
        <w:widowControl w:val="0"/>
        <w:numPr>
          <w:ilvl w:val="1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Report</w:t>
      </w:r>
    </w:p>
    <w:p w14:paraId="09B9D43B" w14:textId="346A2470" w:rsidR="00B810C9" w:rsidRDefault="00B810C9" w:rsidP="00B810C9">
      <w:pPr>
        <w:pStyle w:val="ListParagraph"/>
        <w:widowControl w:val="0"/>
        <w:numPr>
          <w:ilvl w:val="1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>Code (</w:t>
      </w:r>
      <w:r w:rsidR="00431A9F">
        <w:rPr>
          <w:rFonts w:ascii="Times New Roman" w:hAnsi="Times New Roman" w:cs="Times New Roman"/>
          <w:sz w:val="24"/>
          <w:szCs w:val="24"/>
          <w:lang w:eastAsia="zh-CN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="00431A9F">
        <w:rPr>
          <w:rFonts w:ascii="Times New Roman" w:hAnsi="Times New Roman" w:cs="Times New Roman"/>
          <w:sz w:val="24"/>
          <w:szCs w:val="24"/>
          <w:lang w:eastAsia="zh-CN"/>
        </w:rPr>
        <w:t xml:space="preserve"> f</w:t>
      </w:r>
      <w:r>
        <w:rPr>
          <w:rFonts w:ascii="Times New Roman" w:hAnsi="Times New Roman" w:cs="Times New Roman"/>
          <w:sz w:val="24"/>
          <w:szCs w:val="24"/>
          <w:lang w:eastAsia="zh-CN"/>
        </w:rPr>
        <w:t>ile)</w:t>
      </w:r>
    </w:p>
    <w:p w14:paraId="1411B592" w14:textId="15CBCAB7" w:rsidR="000715A1" w:rsidRPr="00B1575A" w:rsidRDefault="00B810C9" w:rsidP="005A2104">
      <w:pPr>
        <w:pStyle w:val="ListParagraph"/>
        <w:widowControl w:val="0"/>
        <w:numPr>
          <w:ilvl w:val="1"/>
          <w:numId w:val="1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Proteus Project </w:t>
      </w:r>
      <w:proofErr w:type="gramStart"/>
      <w:r w:rsidR="00431A9F">
        <w:rPr>
          <w:rFonts w:ascii="Times New Roman" w:hAnsi="Times New Roman" w:cs="Times New Roman"/>
          <w:sz w:val="24"/>
          <w:szCs w:val="24"/>
          <w:lang w:eastAsia="zh-CN"/>
        </w:rPr>
        <w:t>(.</w:t>
      </w:r>
      <w:proofErr w:type="spellStart"/>
      <w:r w:rsidR="00431A9F">
        <w:rPr>
          <w:rFonts w:ascii="Times New Roman" w:hAnsi="Times New Roman" w:cs="Times New Roman"/>
          <w:sz w:val="24"/>
          <w:szCs w:val="24"/>
          <w:lang w:eastAsia="zh-CN"/>
        </w:rPr>
        <w:t>pdsprj</w:t>
      </w:r>
      <w:proofErr w:type="spellEnd"/>
      <w:proofErr w:type="gramEnd"/>
      <w:r w:rsidR="00431A9F">
        <w:rPr>
          <w:rFonts w:ascii="Times New Roman" w:hAnsi="Times New Roman" w:cs="Times New Roman"/>
          <w:sz w:val="24"/>
          <w:szCs w:val="24"/>
          <w:lang w:eastAsia="zh-CN"/>
        </w:rPr>
        <w:t xml:space="preserve"> file)</w:t>
      </w:r>
    </w:p>
    <w:sectPr w:rsidR="000715A1" w:rsidRPr="00B1575A" w:rsidSect="002D3214">
      <w:pgSz w:w="12240" w:h="15840"/>
      <w:pgMar w:top="1440" w:right="1170" w:bottom="135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CB350" w14:textId="77777777" w:rsidR="00FB3B8E" w:rsidRDefault="00FB3B8E" w:rsidP="005612D2">
      <w:pPr>
        <w:spacing w:after="0" w:line="240" w:lineRule="auto"/>
      </w:pPr>
      <w:r>
        <w:separator/>
      </w:r>
    </w:p>
  </w:endnote>
  <w:endnote w:type="continuationSeparator" w:id="0">
    <w:p w14:paraId="3A91E523" w14:textId="77777777" w:rsidR="00FB3B8E" w:rsidRDefault="00FB3B8E" w:rsidP="00561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583F3C" w14:textId="77777777" w:rsidR="00FB3B8E" w:rsidRDefault="00FB3B8E" w:rsidP="005612D2">
      <w:pPr>
        <w:spacing w:after="0" w:line="240" w:lineRule="auto"/>
      </w:pPr>
      <w:r>
        <w:separator/>
      </w:r>
    </w:p>
  </w:footnote>
  <w:footnote w:type="continuationSeparator" w:id="0">
    <w:p w14:paraId="6C2395DB" w14:textId="77777777" w:rsidR="00FB3B8E" w:rsidRDefault="00FB3B8E" w:rsidP="005612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827786"/>
    <w:multiLevelType w:val="hybridMultilevel"/>
    <w:tmpl w:val="C1EAAA10"/>
    <w:lvl w:ilvl="0" w:tplc="D674C32A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B2BB8"/>
    <w:multiLevelType w:val="hybridMultilevel"/>
    <w:tmpl w:val="5678909A"/>
    <w:lvl w:ilvl="0" w:tplc="FFD63BD6">
      <w:start w:val="1"/>
      <w:numFmt w:val="upp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1094E"/>
    <w:multiLevelType w:val="hybridMultilevel"/>
    <w:tmpl w:val="D2E8A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93477"/>
    <w:multiLevelType w:val="hybridMultilevel"/>
    <w:tmpl w:val="5678909A"/>
    <w:lvl w:ilvl="0" w:tplc="FFD63BD6">
      <w:start w:val="1"/>
      <w:numFmt w:val="upp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05A77"/>
    <w:multiLevelType w:val="hybridMultilevel"/>
    <w:tmpl w:val="BBC05EC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706D86"/>
    <w:multiLevelType w:val="hybridMultilevel"/>
    <w:tmpl w:val="025032E6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" w15:restartNumberingAfterBreak="0">
    <w:nsid w:val="4B013CDC"/>
    <w:multiLevelType w:val="hybridMultilevel"/>
    <w:tmpl w:val="4E0C7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50497"/>
    <w:multiLevelType w:val="hybridMultilevel"/>
    <w:tmpl w:val="B9C0B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3B3CF7"/>
    <w:multiLevelType w:val="hybridMultilevel"/>
    <w:tmpl w:val="2F1837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C548C1"/>
    <w:multiLevelType w:val="hybridMultilevel"/>
    <w:tmpl w:val="4E0C7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6D758B"/>
    <w:multiLevelType w:val="hybridMultilevel"/>
    <w:tmpl w:val="4E0C7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9E20EB"/>
    <w:multiLevelType w:val="hybridMultilevel"/>
    <w:tmpl w:val="D526A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5674E5"/>
    <w:multiLevelType w:val="hybridMultilevel"/>
    <w:tmpl w:val="632AC2BC"/>
    <w:lvl w:ilvl="0" w:tplc="18FE1D02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E4B64"/>
    <w:multiLevelType w:val="hybridMultilevel"/>
    <w:tmpl w:val="D1986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100038"/>
    <w:multiLevelType w:val="hybridMultilevel"/>
    <w:tmpl w:val="0C36B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280791">
    <w:abstractNumId w:val="14"/>
  </w:num>
  <w:num w:numId="2" w16cid:durableId="1623879849">
    <w:abstractNumId w:val="12"/>
  </w:num>
  <w:num w:numId="3" w16cid:durableId="852450447">
    <w:abstractNumId w:val="0"/>
  </w:num>
  <w:num w:numId="4" w16cid:durableId="1238397058">
    <w:abstractNumId w:val="4"/>
  </w:num>
  <w:num w:numId="5" w16cid:durableId="2094693866">
    <w:abstractNumId w:val="10"/>
  </w:num>
  <w:num w:numId="6" w16cid:durableId="913319564">
    <w:abstractNumId w:val="13"/>
  </w:num>
  <w:num w:numId="7" w16cid:durableId="318339908">
    <w:abstractNumId w:val="5"/>
  </w:num>
  <w:num w:numId="8" w16cid:durableId="1771388701">
    <w:abstractNumId w:val="7"/>
  </w:num>
  <w:num w:numId="9" w16cid:durableId="809859747">
    <w:abstractNumId w:val="9"/>
  </w:num>
  <w:num w:numId="10" w16cid:durableId="404842845">
    <w:abstractNumId w:val="6"/>
  </w:num>
  <w:num w:numId="11" w16cid:durableId="215048974">
    <w:abstractNumId w:val="8"/>
  </w:num>
  <w:num w:numId="12" w16cid:durableId="911157697">
    <w:abstractNumId w:val="3"/>
  </w:num>
  <w:num w:numId="13" w16cid:durableId="683290227">
    <w:abstractNumId w:val="2"/>
  </w:num>
  <w:num w:numId="14" w16cid:durableId="1160734751">
    <w:abstractNumId w:val="1"/>
  </w:num>
  <w:num w:numId="15" w16cid:durableId="10569267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tbAwszAwtLAwtTRU0lEKTi0uzszPAykwNKoFANOLHGgtAAAA"/>
  </w:docVars>
  <w:rsids>
    <w:rsidRoot w:val="005A2104"/>
    <w:rsid w:val="000009E1"/>
    <w:rsid w:val="00000D68"/>
    <w:rsid w:val="00001E27"/>
    <w:rsid w:val="000029DC"/>
    <w:rsid w:val="000044AC"/>
    <w:rsid w:val="00011BD4"/>
    <w:rsid w:val="000139A2"/>
    <w:rsid w:val="00015672"/>
    <w:rsid w:val="000223FA"/>
    <w:rsid w:val="00022A51"/>
    <w:rsid w:val="000239D3"/>
    <w:rsid w:val="00027818"/>
    <w:rsid w:val="000314F6"/>
    <w:rsid w:val="00035DEE"/>
    <w:rsid w:val="00040A11"/>
    <w:rsid w:val="000440B5"/>
    <w:rsid w:val="00045141"/>
    <w:rsid w:val="00046000"/>
    <w:rsid w:val="0004627E"/>
    <w:rsid w:val="000529F5"/>
    <w:rsid w:val="000531E6"/>
    <w:rsid w:val="000541ED"/>
    <w:rsid w:val="00055238"/>
    <w:rsid w:val="00056647"/>
    <w:rsid w:val="000622AD"/>
    <w:rsid w:val="00064CE7"/>
    <w:rsid w:val="00067CD8"/>
    <w:rsid w:val="00071076"/>
    <w:rsid w:val="00071283"/>
    <w:rsid w:val="000715A1"/>
    <w:rsid w:val="00071A9E"/>
    <w:rsid w:val="0007246F"/>
    <w:rsid w:val="00076190"/>
    <w:rsid w:val="00076BA0"/>
    <w:rsid w:val="00077297"/>
    <w:rsid w:val="000820F4"/>
    <w:rsid w:val="0008372C"/>
    <w:rsid w:val="00086B5A"/>
    <w:rsid w:val="000913BC"/>
    <w:rsid w:val="00091527"/>
    <w:rsid w:val="00091CFA"/>
    <w:rsid w:val="000921D7"/>
    <w:rsid w:val="00093DE3"/>
    <w:rsid w:val="0009429B"/>
    <w:rsid w:val="00095B4A"/>
    <w:rsid w:val="00097102"/>
    <w:rsid w:val="000A136E"/>
    <w:rsid w:val="000A2696"/>
    <w:rsid w:val="000B0035"/>
    <w:rsid w:val="000B3954"/>
    <w:rsid w:val="000B42E8"/>
    <w:rsid w:val="000B43A5"/>
    <w:rsid w:val="000B5D6C"/>
    <w:rsid w:val="000B5D72"/>
    <w:rsid w:val="000C1A39"/>
    <w:rsid w:val="000C1BCC"/>
    <w:rsid w:val="000C1E61"/>
    <w:rsid w:val="000C44C3"/>
    <w:rsid w:val="000C46D7"/>
    <w:rsid w:val="000C49D4"/>
    <w:rsid w:val="000C683E"/>
    <w:rsid w:val="000D5B28"/>
    <w:rsid w:val="000D6C52"/>
    <w:rsid w:val="000D7167"/>
    <w:rsid w:val="000D74CB"/>
    <w:rsid w:val="000E0EA1"/>
    <w:rsid w:val="000E1320"/>
    <w:rsid w:val="000E36FE"/>
    <w:rsid w:val="000E3F09"/>
    <w:rsid w:val="000E4606"/>
    <w:rsid w:val="000E7F15"/>
    <w:rsid w:val="000F067D"/>
    <w:rsid w:val="000F6089"/>
    <w:rsid w:val="000F64EC"/>
    <w:rsid w:val="001025C0"/>
    <w:rsid w:val="0010663D"/>
    <w:rsid w:val="00107D82"/>
    <w:rsid w:val="00111294"/>
    <w:rsid w:val="001116FA"/>
    <w:rsid w:val="00113345"/>
    <w:rsid w:val="001170DF"/>
    <w:rsid w:val="00117A23"/>
    <w:rsid w:val="0012215E"/>
    <w:rsid w:val="00125D01"/>
    <w:rsid w:val="00126BC6"/>
    <w:rsid w:val="00133ED2"/>
    <w:rsid w:val="00137C25"/>
    <w:rsid w:val="00140AFF"/>
    <w:rsid w:val="001428C2"/>
    <w:rsid w:val="00144433"/>
    <w:rsid w:val="00144819"/>
    <w:rsid w:val="001457A0"/>
    <w:rsid w:val="00146411"/>
    <w:rsid w:val="00146E75"/>
    <w:rsid w:val="00147C96"/>
    <w:rsid w:val="00147F4A"/>
    <w:rsid w:val="001516EE"/>
    <w:rsid w:val="00152041"/>
    <w:rsid w:val="0015765B"/>
    <w:rsid w:val="00161B13"/>
    <w:rsid w:val="00162297"/>
    <w:rsid w:val="00165365"/>
    <w:rsid w:val="001654FF"/>
    <w:rsid w:val="00165B09"/>
    <w:rsid w:val="0017170D"/>
    <w:rsid w:val="00171B46"/>
    <w:rsid w:val="001721E3"/>
    <w:rsid w:val="00175276"/>
    <w:rsid w:val="00177B79"/>
    <w:rsid w:val="00177F7A"/>
    <w:rsid w:val="00183460"/>
    <w:rsid w:val="0018580E"/>
    <w:rsid w:val="0018603C"/>
    <w:rsid w:val="00187C00"/>
    <w:rsid w:val="00187DFB"/>
    <w:rsid w:val="00190173"/>
    <w:rsid w:val="0019198A"/>
    <w:rsid w:val="00193245"/>
    <w:rsid w:val="001A0947"/>
    <w:rsid w:val="001A218A"/>
    <w:rsid w:val="001A6D5A"/>
    <w:rsid w:val="001B456A"/>
    <w:rsid w:val="001C2963"/>
    <w:rsid w:val="001C50C7"/>
    <w:rsid w:val="001C6A89"/>
    <w:rsid w:val="001C7B39"/>
    <w:rsid w:val="001D1C1A"/>
    <w:rsid w:val="001D53FE"/>
    <w:rsid w:val="001D59A2"/>
    <w:rsid w:val="001D6FB4"/>
    <w:rsid w:val="001D75AD"/>
    <w:rsid w:val="001D766A"/>
    <w:rsid w:val="001E07EA"/>
    <w:rsid w:val="001E56B1"/>
    <w:rsid w:val="001E5D0C"/>
    <w:rsid w:val="001E7696"/>
    <w:rsid w:val="001F0893"/>
    <w:rsid w:val="001F276E"/>
    <w:rsid w:val="001F3D7F"/>
    <w:rsid w:val="001F6350"/>
    <w:rsid w:val="001F6761"/>
    <w:rsid w:val="001F6D8C"/>
    <w:rsid w:val="00201538"/>
    <w:rsid w:val="00201AB4"/>
    <w:rsid w:val="0020204A"/>
    <w:rsid w:val="00203773"/>
    <w:rsid w:val="00205530"/>
    <w:rsid w:val="00206A02"/>
    <w:rsid w:val="002076B3"/>
    <w:rsid w:val="00215757"/>
    <w:rsid w:val="00216DB4"/>
    <w:rsid w:val="0022039A"/>
    <w:rsid w:val="002208AA"/>
    <w:rsid w:val="002208AC"/>
    <w:rsid w:val="00223308"/>
    <w:rsid w:val="00223CC2"/>
    <w:rsid w:val="00225B97"/>
    <w:rsid w:val="00225FC5"/>
    <w:rsid w:val="0023310B"/>
    <w:rsid w:val="00237450"/>
    <w:rsid w:val="002410D3"/>
    <w:rsid w:val="00241E1B"/>
    <w:rsid w:val="00243BC4"/>
    <w:rsid w:val="00245795"/>
    <w:rsid w:val="00246220"/>
    <w:rsid w:val="00246695"/>
    <w:rsid w:val="00250565"/>
    <w:rsid w:val="00251C04"/>
    <w:rsid w:val="002539C4"/>
    <w:rsid w:val="00253E7F"/>
    <w:rsid w:val="002563E9"/>
    <w:rsid w:val="00256826"/>
    <w:rsid w:val="0026091F"/>
    <w:rsid w:val="002613C0"/>
    <w:rsid w:val="00261E1B"/>
    <w:rsid w:val="002657F2"/>
    <w:rsid w:val="00265C9E"/>
    <w:rsid w:val="00272057"/>
    <w:rsid w:val="00272CA9"/>
    <w:rsid w:val="00273989"/>
    <w:rsid w:val="00273B54"/>
    <w:rsid w:val="002755CD"/>
    <w:rsid w:val="00275C20"/>
    <w:rsid w:val="00276570"/>
    <w:rsid w:val="00277F5C"/>
    <w:rsid w:val="0028302B"/>
    <w:rsid w:val="00284891"/>
    <w:rsid w:val="00285C2C"/>
    <w:rsid w:val="00286E12"/>
    <w:rsid w:val="00290096"/>
    <w:rsid w:val="00290319"/>
    <w:rsid w:val="00292C28"/>
    <w:rsid w:val="00292C76"/>
    <w:rsid w:val="002970CD"/>
    <w:rsid w:val="00297208"/>
    <w:rsid w:val="002A51E4"/>
    <w:rsid w:val="002A55F4"/>
    <w:rsid w:val="002A5F37"/>
    <w:rsid w:val="002A683A"/>
    <w:rsid w:val="002A6F88"/>
    <w:rsid w:val="002B2100"/>
    <w:rsid w:val="002B7A61"/>
    <w:rsid w:val="002C0242"/>
    <w:rsid w:val="002C0334"/>
    <w:rsid w:val="002C0D33"/>
    <w:rsid w:val="002C0DE9"/>
    <w:rsid w:val="002C1A2C"/>
    <w:rsid w:val="002C20D3"/>
    <w:rsid w:val="002C23DE"/>
    <w:rsid w:val="002C370A"/>
    <w:rsid w:val="002C48F9"/>
    <w:rsid w:val="002C4DBD"/>
    <w:rsid w:val="002C7558"/>
    <w:rsid w:val="002D2861"/>
    <w:rsid w:val="002D3214"/>
    <w:rsid w:val="002D3986"/>
    <w:rsid w:val="002D450C"/>
    <w:rsid w:val="002D4F2A"/>
    <w:rsid w:val="002D6070"/>
    <w:rsid w:val="002D7C5E"/>
    <w:rsid w:val="002E1FFD"/>
    <w:rsid w:val="002E48A6"/>
    <w:rsid w:val="002E4E7A"/>
    <w:rsid w:val="002E577F"/>
    <w:rsid w:val="002F1321"/>
    <w:rsid w:val="002F2D35"/>
    <w:rsid w:val="002F4CB4"/>
    <w:rsid w:val="002F65CA"/>
    <w:rsid w:val="002F7304"/>
    <w:rsid w:val="002F7BB1"/>
    <w:rsid w:val="002F7E91"/>
    <w:rsid w:val="00300132"/>
    <w:rsid w:val="00303341"/>
    <w:rsid w:val="003044D5"/>
    <w:rsid w:val="00306A9F"/>
    <w:rsid w:val="00307D49"/>
    <w:rsid w:val="00307E5A"/>
    <w:rsid w:val="003104F9"/>
    <w:rsid w:val="00310E15"/>
    <w:rsid w:val="003119C5"/>
    <w:rsid w:val="003155B4"/>
    <w:rsid w:val="0031584B"/>
    <w:rsid w:val="00315CFB"/>
    <w:rsid w:val="00316B37"/>
    <w:rsid w:val="00316DCF"/>
    <w:rsid w:val="003214CE"/>
    <w:rsid w:val="003218CC"/>
    <w:rsid w:val="003221FD"/>
    <w:rsid w:val="0032275E"/>
    <w:rsid w:val="003227D1"/>
    <w:rsid w:val="0032328F"/>
    <w:rsid w:val="00326437"/>
    <w:rsid w:val="00330B5A"/>
    <w:rsid w:val="00331068"/>
    <w:rsid w:val="003344E1"/>
    <w:rsid w:val="00337412"/>
    <w:rsid w:val="00340D78"/>
    <w:rsid w:val="0034542A"/>
    <w:rsid w:val="00346A2B"/>
    <w:rsid w:val="003503AC"/>
    <w:rsid w:val="003525DE"/>
    <w:rsid w:val="0035539C"/>
    <w:rsid w:val="00355BAB"/>
    <w:rsid w:val="003579E7"/>
    <w:rsid w:val="00367B96"/>
    <w:rsid w:val="0037072A"/>
    <w:rsid w:val="003726CA"/>
    <w:rsid w:val="00372A6D"/>
    <w:rsid w:val="0037458A"/>
    <w:rsid w:val="00375DB4"/>
    <w:rsid w:val="0037608E"/>
    <w:rsid w:val="00376742"/>
    <w:rsid w:val="0037703E"/>
    <w:rsid w:val="00377B53"/>
    <w:rsid w:val="00377DC4"/>
    <w:rsid w:val="00382EC4"/>
    <w:rsid w:val="0038421C"/>
    <w:rsid w:val="00386A98"/>
    <w:rsid w:val="00386D78"/>
    <w:rsid w:val="00390BCA"/>
    <w:rsid w:val="00391F8E"/>
    <w:rsid w:val="00392592"/>
    <w:rsid w:val="00395CAB"/>
    <w:rsid w:val="003A0273"/>
    <w:rsid w:val="003A24BB"/>
    <w:rsid w:val="003A394D"/>
    <w:rsid w:val="003A3BBC"/>
    <w:rsid w:val="003A4434"/>
    <w:rsid w:val="003A5C21"/>
    <w:rsid w:val="003A5CE5"/>
    <w:rsid w:val="003A74EA"/>
    <w:rsid w:val="003B115B"/>
    <w:rsid w:val="003B2324"/>
    <w:rsid w:val="003B24FA"/>
    <w:rsid w:val="003B3346"/>
    <w:rsid w:val="003B4FC7"/>
    <w:rsid w:val="003B59F2"/>
    <w:rsid w:val="003C3536"/>
    <w:rsid w:val="003C461D"/>
    <w:rsid w:val="003C52E3"/>
    <w:rsid w:val="003C5F5B"/>
    <w:rsid w:val="003D6CF0"/>
    <w:rsid w:val="003E06A4"/>
    <w:rsid w:val="003E37BA"/>
    <w:rsid w:val="003E5289"/>
    <w:rsid w:val="003E650A"/>
    <w:rsid w:val="003E680F"/>
    <w:rsid w:val="003E7067"/>
    <w:rsid w:val="003E71A7"/>
    <w:rsid w:val="003F0706"/>
    <w:rsid w:val="003F0CFE"/>
    <w:rsid w:val="003F2E26"/>
    <w:rsid w:val="003F4430"/>
    <w:rsid w:val="003F4AF1"/>
    <w:rsid w:val="003F58E5"/>
    <w:rsid w:val="003F7944"/>
    <w:rsid w:val="00401479"/>
    <w:rsid w:val="00401F75"/>
    <w:rsid w:val="00402335"/>
    <w:rsid w:val="0040304C"/>
    <w:rsid w:val="004030B1"/>
    <w:rsid w:val="0040685A"/>
    <w:rsid w:val="00410BAF"/>
    <w:rsid w:val="00412D06"/>
    <w:rsid w:val="004132B1"/>
    <w:rsid w:val="00413ABF"/>
    <w:rsid w:val="00414F33"/>
    <w:rsid w:val="0042201C"/>
    <w:rsid w:val="00423BA1"/>
    <w:rsid w:val="004273E0"/>
    <w:rsid w:val="00431198"/>
    <w:rsid w:val="00431A9F"/>
    <w:rsid w:val="00433580"/>
    <w:rsid w:val="0043360F"/>
    <w:rsid w:val="00434B03"/>
    <w:rsid w:val="00440B44"/>
    <w:rsid w:val="00445057"/>
    <w:rsid w:val="00445F43"/>
    <w:rsid w:val="004465EC"/>
    <w:rsid w:val="00447C1C"/>
    <w:rsid w:val="004508F9"/>
    <w:rsid w:val="00450E6D"/>
    <w:rsid w:val="00452FBC"/>
    <w:rsid w:val="00456835"/>
    <w:rsid w:val="00456E3F"/>
    <w:rsid w:val="0046152B"/>
    <w:rsid w:val="00463C25"/>
    <w:rsid w:val="0046708B"/>
    <w:rsid w:val="00471157"/>
    <w:rsid w:val="00471EB4"/>
    <w:rsid w:val="0047421E"/>
    <w:rsid w:val="0047443D"/>
    <w:rsid w:val="004861D0"/>
    <w:rsid w:val="00487075"/>
    <w:rsid w:val="00490653"/>
    <w:rsid w:val="0049113C"/>
    <w:rsid w:val="00491C13"/>
    <w:rsid w:val="0049241A"/>
    <w:rsid w:val="004926DD"/>
    <w:rsid w:val="00493966"/>
    <w:rsid w:val="00495D3F"/>
    <w:rsid w:val="004961D1"/>
    <w:rsid w:val="004A0D3B"/>
    <w:rsid w:val="004A12BA"/>
    <w:rsid w:val="004A70E4"/>
    <w:rsid w:val="004B117E"/>
    <w:rsid w:val="004B1A38"/>
    <w:rsid w:val="004B26AA"/>
    <w:rsid w:val="004B4097"/>
    <w:rsid w:val="004B43CC"/>
    <w:rsid w:val="004B4A5A"/>
    <w:rsid w:val="004B72FF"/>
    <w:rsid w:val="004B76A2"/>
    <w:rsid w:val="004B789B"/>
    <w:rsid w:val="004B7E52"/>
    <w:rsid w:val="004C32E1"/>
    <w:rsid w:val="004C3CB2"/>
    <w:rsid w:val="004C6C1F"/>
    <w:rsid w:val="004C6DF1"/>
    <w:rsid w:val="004C6E35"/>
    <w:rsid w:val="004D2144"/>
    <w:rsid w:val="004D40FB"/>
    <w:rsid w:val="004E1BA7"/>
    <w:rsid w:val="004E23D3"/>
    <w:rsid w:val="004E3946"/>
    <w:rsid w:val="004E4C8E"/>
    <w:rsid w:val="004E6E5A"/>
    <w:rsid w:val="004E74B2"/>
    <w:rsid w:val="004E74D8"/>
    <w:rsid w:val="004F21D0"/>
    <w:rsid w:val="004F2901"/>
    <w:rsid w:val="004F4122"/>
    <w:rsid w:val="004F553E"/>
    <w:rsid w:val="005003EF"/>
    <w:rsid w:val="00500B9B"/>
    <w:rsid w:val="005028CD"/>
    <w:rsid w:val="00505015"/>
    <w:rsid w:val="005051BC"/>
    <w:rsid w:val="00505444"/>
    <w:rsid w:val="0050662A"/>
    <w:rsid w:val="0051086F"/>
    <w:rsid w:val="005128E5"/>
    <w:rsid w:val="00513240"/>
    <w:rsid w:val="00514DBA"/>
    <w:rsid w:val="005153D0"/>
    <w:rsid w:val="00515A5F"/>
    <w:rsid w:val="00516656"/>
    <w:rsid w:val="005170F7"/>
    <w:rsid w:val="00521A37"/>
    <w:rsid w:val="00521FF9"/>
    <w:rsid w:val="005251B8"/>
    <w:rsid w:val="00525560"/>
    <w:rsid w:val="00527583"/>
    <w:rsid w:val="00532873"/>
    <w:rsid w:val="005331B3"/>
    <w:rsid w:val="0053359D"/>
    <w:rsid w:val="005342DD"/>
    <w:rsid w:val="00534AAA"/>
    <w:rsid w:val="00535E3D"/>
    <w:rsid w:val="00535FBC"/>
    <w:rsid w:val="0054577C"/>
    <w:rsid w:val="00545B4B"/>
    <w:rsid w:val="00547B7C"/>
    <w:rsid w:val="005521E4"/>
    <w:rsid w:val="0055379C"/>
    <w:rsid w:val="00554D05"/>
    <w:rsid w:val="00555B9D"/>
    <w:rsid w:val="0055641D"/>
    <w:rsid w:val="00560BC3"/>
    <w:rsid w:val="005612D2"/>
    <w:rsid w:val="00564589"/>
    <w:rsid w:val="0056680C"/>
    <w:rsid w:val="00566D17"/>
    <w:rsid w:val="00567659"/>
    <w:rsid w:val="0057239A"/>
    <w:rsid w:val="00572B07"/>
    <w:rsid w:val="00573D87"/>
    <w:rsid w:val="0057572B"/>
    <w:rsid w:val="0057629E"/>
    <w:rsid w:val="00576D54"/>
    <w:rsid w:val="0058252C"/>
    <w:rsid w:val="00584A76"/>
    <w:rsid w:val="00585B9E"/>
    <w:rsid w:val="005916AB"/>
    <w:rsid w:val="005917C2"/>
    <w:rsid w:val="005919D5"/>
    <w:rsid w:val="0059290F"/>
    <w:rsid w:val="00593350"/>
    <w:rsid w:val="005939E4"/>
    <w:rsid w:val="00595FD1"/>
    <w:rsid w:val="005A01C4"/>
    <w:rsid w:val="005A1946"/>
    <w:rsid w:val="005A2104"/>
    <w:rsid w:val="005A705B"/>
    <w:rsid w:val="005B121C"/>
    <w:rsid w:val="005B1869"/>
    <w:rsid w:val="005B1D23"/>
    <w:rsid w:val="005B2469"/>
    <w:rsid w:val="005B2B00"/>
    <w:rsid w:val="005B36B3"/>
    <w:rsid w:val="005B37C5"/>
    <w:rsid w:val="005B5A66"/>
    <w:rsid w:val="005C101B"/>
    <w:rsid w:val="005C1EEF"/>
    <w:rsid w:val="005C6DA2"/>
    <w:rsid w:val="005C716A"/>
    <w:rsid w:val="005D4288"/>
    <w:rsid w:val="005D775B"/>
    <w:rsid w:val="005D7C94"/>
    <w:rsid w:val="005E010B"/>
    <w:rsid w:val="005E0A5C"/>
    <w:rsid w:val="005E170D"/>
    <w:rsid w:val="005E3190"/>
    <w:rsid w:val="005E3703"/>
    <w:rsid w:val="005E3B42"/>
    <w:rsid w:val="005E6296"/>
    <w:rsid w:val="005E75D9"/>
    <w:rsid w:val="005F4E5A"/>
    <w:rsid w:val="005F6663"/>
    <w:rsid w:val="005F6F94"/>
    <w:rsid w:val="00604EDD"/>
    <w:rsid w:val="00605FCC"/>
    <w:rsid w:val="00606D81"/>
    <w:rsid w:val="00611492"/>
    <w:rsid w:val="00611C3D"/>
    <w:rsid w:val="00611DFB"/>
    <w:rsid w:val="0062007E"/>
    <w:rsid w:val="0062018E"/>
    <w:rsid w:val="00622F1D"/>
    <w:rsid w:val="0062509B"/>
    <w:rsid w:val="006279F6"/>
    <w:rsid w:val="00627FD7"/>
    <w:rsid w:val="006304C2"/>
    <w:rsid w:val="0063350E"/>
    <w:rsid w:val="00640EE9"/>
    <w:rsid w:val="006411D1"/>
    <w:rsid w:val="00641E58"/>
    <w:rsid w:val="00642436"/>
    <w:rsid w:val="00642454"/>
    <w:rsid w:val="00643951"/>
    <w:rsid w:val="0064487A"/>
    <w:rsid w:val="00644EDC"/>
    <w:rsid w:val="006462C6"/>
    <w:rsid w:val="00647124"/>
    <w:rsid w:val="006510B3"/>
    <w:rsid w:val="006518CC"/>
    <w:rsid w:val="00654878"/>
    <w:rsid w:val="00660390"/>
    <w:rsid w:val="0066127B"/>
    <w:rsid w:val="006637B9"/>
    <w:rsid w:val="00664259"/>
    <w:rsid w:val="006645DE"/>
    <w:rsid w:val="006664F0"/>
    <w:rsid w:val="00667B6D"/>
    <w:rsid w:val="006726AB"/>
    <w:rsid w:val="0067309A"/>
    <w:rsid w:val="006762BF"/>
    <w:rsid w:val="006767D5"/>
    <w:rsid w:val="00684D16"/>
    <w:rsid w:val="00686343"/>
    <w:rsid w:val="00687998"/>
    <w:rsid w:val="00691F9F"/>
    <w:rsid w:val="00693BDA"/>
    <w:rsid w:val="00694BAC"/>
    <w:rsid w:val="00696087"/>
    <w:rsid w:val="006A0116"/>
    <w:rsid w:val="006A385D"/>
    <w:rsid w:val="006A52A0"/>
    <w:rsid w:val="006A544B"/>
    <w:rsid w:val="006A5AA5"/>
    <w:rsid w:val="006B04E6"/>
    <w:rsid w:val="006B052D"/>
    <w:rsid w:val="006B7728"/>
    <w:rsid w:val="006C2AD1"/>
    <w:rsid w:val="006C3354"/>
    <w:rsid w:val="006C4B12"/>
    <w:rsid w:val="006C4CA6"/>
    <w:rsid w:val="006C50CC"/>
    <w:rsid w:val="006C65C3"/>
    <w:rsid w:val="006D1C18"/>
    <w:rsid w:val="006D1DEC"/>
    <w:rsid w:val="006D4E5D"/>
    <w:rsid w:val="006D6C5D"/>
    <w:rsid w:val="006E0154"/>
    <w:rsid w:val="006E1A2C"/>
    <w:rsid w:val="006E3983"/>
    <w:rsid w:val="006E4ACE"/>
    <w:rsid w:val="006E5711"/>
    <w:rsid w:val="006E6D81"/>
    <w:rsid w:val="006F1096"/>
    <w:rsid w:val="006F58FE"/>
    <w:rsid w:val="006F7290"/>
    <w:rsid w:val="0070182E"/>
    <w:rsid w:val="00701E1A"/>
    <w:rsid w:val="007023E7"/>
    <w:rsid w:val="00704055"/>
    <w:rsid w:val="00706715"/>
    <w:rsid w:val="00706BAD"/>
    <w:rsid w:val="00707EC9"/>
    <w:rsid w:val="00710923"/>
    <w:rsid w:val="007127D0"/>
    <w:rsid w:val="00715C92"/>
    <w:rsid w:val="00715F46"/>
    <w:rsid w:val="007206BF"/>
    <w:rsid w:val="0072099E"/>
    <w:rsid w:val="007234BA"/>
    <w:rsid w:val="00723984"/>
    <w:rsid w:val="00725CD1"/>
    <w:rsid w:val="00726A07"/>
    <w:rsid w:val="00731D0A"/>
    <w:rsid w:val="007327A1"/>
    <w:rsid w:val="00733117"/>
    <w:rsid w:val="0073352B"/>
    <w:rsid w:val="00733834"/>
    <w:rsid w:val="00734783"/>
    <w:rsid w:val="00734E92"/>
    <w:rsid w:val="00735FA6"/>
    <w:rsid w:val="00740060"/>
    <w:rsid w:val="00742C19"/>
    <w:rsid w:val="007446AD"/>
    <w:rsid w:val="007469E0"/>
    <w:rsid w:val="00746E8C"/>
    <w:rsid w:val="00750312"/>
    <w:rsid w:val="007518BB"/>
    <w:rsid w:val="00752134"/>
    <w:rsid w:val="007545A9"/>
    <w:rsid w:val="00754862"/>
    <w:rsid w:val="007550D1"/>
    <w:rsid w:val="00755BC9"/>
    <w:rsid w:val="0075792C"/>
    <w:rsid w:val="00763B26"/>
    <w:rsid w:val="0076597C"/>
    <w:rsid w:val="007663C2"/>
    <w:rsid w:val="00766B0F"/>
    <w:rsid w:val="007712B8"/>
    <w:rsid w:val="00771E50"/>
    <w:rsid w:val="007755C4"/>
    <w:rsid w:val="00775E57"/>
    <w:rsid w:val="007772EB"/>
    <w:rsid w:val="0078042C"/>
    <w:rsid w:val="00783998"/>
    <w:rsid w:val="00784DAF"/>
    <w:rsid w:val="007851AA"/>
    <w:rsid w:val="007859D3"/>
    <w:rsid w:val="00787D27"/>
    <w:rsid w:val="0079430D"/>
    <w:rsid w:val="00795904"/>
    <w:rsid w:val="007A1F19"/>
    <w:rsid w:val="007A4757"/>
    <w:rsid w:val="007A5A49"/>
    <w:rsid w:val="007A5E30"/>
    <w:rsid w:val="007B02BA"/>
    <w:rsid w:val="007B0EF4"/>
    <w:rsid w:val="007B4A3C"/>
    <w:rsid w:val="007C210D"/>
    <w:rsid w:val="007C4D4C"/>
    <w:rsid w:val="007C4E95"/>
    <w:rsid w:val="007C57F1"/>
    <w:rsid w:val="007C5B80"/>
    <w:rsid w:val="007C6510"/>
    <w:rsid w:val="007C6C90"/>
    <w:rsid w:val="007D10A9"/>
    <w:rsid w:val="007D3835"/>
    <w:rsid w:val="007D7F3E"/>
    <w:rsid w:val="007E0ECF"/>
    <w:rsid w:val="007E25D5"/>
    <w:rsid w:val="007E55E4"/>
    <w:rsid w:val="007E5F44"/>
    <w:rsid w:val="007E682E"/>
    <w:rsid w:val="007E6E3B"/>
    <w:rsid w:val="007E7D38"/>
    <w:rsid w:val="007E7F3E"/>
    <w:rsid w:val="007F04A2"/>
    <w:rsid w:val="007F2D2B"/>
    <w:rsid w:val="007F4AF0"/>
    <w:rsid w:val="007F4BC2"/>
    <w:rsid w:val="007F5041"/>
    <w:rsid w:val="007F52FB"/>
    <w:rsid w:val="007F74AC"/>
    <w:rsid w:val="0080014F"/>
    <w:rsid w:val="0080038C"/>
    <w:rsid w:val="00800AC0"/>
    <w:rsid w:val="00802AA2"/>
    <w:rsid w:val="00802CDF"/>
    <w:rsid w:val="008030DB"/>
    <w:rsid w:val="008054CC"/>
    <w:rsid w:val="00806E1C"/>
    <w:rsid w:val="008074ED"/>
    <w:rsid w:val="00810DCC"/>
    <w:rsid w:val="00812D1E"/>
    <w:rsid w:val="00813EB5"/>
    <w:rsid w:val="00815A4A"/>
    <w:rsid w:val="008161CE"/>
    <w:rsid w:val="00816D87"/>
    <w:rsid w:val="00817F6F"/>
    <w:rsid w:val="00820497"/>
    <w:rsid w:val="008204FA"/>
    <w:rsid w:val="00820EB2"/>
    <w:rsid w:val="0082112B"/>
    <w:rsid w:val="0082582A"/>
    <w:rsid w:val="00827DB2"/>
    <w:rsid w:val="008369AF"/>
    <w:rsid w:val="00842357"/>
    <w:rsid w:val="00844178"/>
    <w:rsid w:val="00846325"/>
    <w:rsid w:val="008537B8"/>
    <w:rsid w:val="008550B2"/>
    <w:rsid w:val="00856522"/>
    <w:rsid w:val="00856E21"/>
    <w:rsid w:val="00860410"/>
    <w:rsid w:val="00860832"/>
    <w:rsid w:val="00860B9C"/>
    <w:rsid w:val="00861637"/>
    <w:rsid w:val="00864B12"/>
    <w:rsid w:val="00867943"/>
    <w:rsid w:val="0087065B"/>
    <w:rsid w:val="0087435E"/>
    <w:rsid w:val="00877957"/>
    <w:rsid w:val="00877A25"/>
    <w:rsid w:val="008830E8"/>
    <w:rsid w:val="008846C8"/>
    <w:rsid w:val="00884E10"/>
    <w:rsid w:val="00885799"/>
    <w:rsid w:val="00885BA9"/>
    <w:rsid w:val="00890DE0"/>
    <w:rsid w:val="00895C71"/>
    <w:rsid w:val="008970F4"/>
    <w:rsid w:val="00897F97"/>
    <w:rsid w:val="008A5430"/>
    <w:rsid w:val="008A5770"/>
    <w:rsid w:val="008B0D68"/>
    <w:rsid w:val="008B20D1"/>
    <w:rsid w:val="008B2587"/>
    <w:rsid w:val="008B3FE0"/>
    <w:rsid w:val="008B45A2"/>
    <w:rsid w:val="008B554E"/>
    <w:rsid w:val="008C046E"/>
    <w:rsid w:val="008C14C7"/>
    <w:rsid w:val="008C190D"/>
    <w:rsid w:val="008C2645"/>
    <w:rsid w:val="008C4236"/>
    <w:rsid w:val="008C4684"/>
    <w:rsid w:val="008C6A70"/>
    <w:rsid w:val="008C7AD4"/>
    <w:rsid w:val="008D0132"/>
    <w:rsid w:val="008E005B"/>
    <w:rsid w:val="008E12D9"/>
    <w:rsid w:val="008E294F"/>
    <w:rsid w:val="008E437B"/>
    <w:rsid w:val="008F1037"/>
    <w:rsid w:val="008F1985"/>
    <w:rsid w:val="008F5A5F"/>
    <w:rsid w:val="009014A1"/>
    <w:rsid w:val="0090259C"/>
    <w:rsid w:val="00902FA0"/>
    <w:rsid w:val="00903D82"/>
    <w:rsid w:val="00913978"/>
    <w:rsid w:val="00915652"/>
    <w:rsid w:val="009157B6"/>
    <w:rsid w:val="00917FDF"/>
    <w:rsid w:val="009205C6"/>
    <w:rsid w:val="00921381"/>
    <w:rsid w:val="00921E2B"/>
    <w:rsid w:val="00924C4D"/>
    <w:rsid w:val="00925243"/>
    <w:rsid w:val="009273C5"/>
    <w:rsid w:val="0093526A"/>
    <w:rsid w:val="00940327"/>
    <w:rsid w:val="0094162C"/>
    <w:rsid w:val="009440C9"/>
    <w:rsid w:val="0095031B"/>
    <w:rsid w:val="0095089F"/>
    <w:rsid w:val="00952295"/>
    <w:rsid w:val="0095417C"/>
    <w:rsid w:val="00955236"/>
    <w:rsid w:val="00956418"/>
    <w:rsid w:val="00956D9F"/>
    <w:rsid w:val="009609DB"/>
    <w:rsid w:val="00960CCC"/>
    <w:rsid w:val="009637CA"/>
    <w:rsid w:val="009648A9"/>
    <w:rsid w:val="00965460"/>
    <w:rsid w:val="00965FCB"/>
    <w:rsid w:val="009727B3"/>
    <w:rsid w:val="0097798A"/>
    <w:rsid w:val="00977E3C"/>
    <w:rsid w:val="00981DB4"/>
    <w:rsid w:val="00985783"/>
    <w:rsid w:val="00985DFA"/>
    <w:rsid w:val="00990F0E"/>
    <w:rsid w:val="009926F1"/>
    <w:rsid w:val="00992B98"/>
    <w:rsid w:val="00995544"/>
    <w:rsid w:val="00995C2F"/>
    <w:rsid w:val="009A0E50"/>
    <w:rsid w:val="009A2018"/>
    <w:rsid w:val="009A5A4D"/>
    <w:rsid w:val="009A6285"/>
    <w:rsid w:val="009B030C"/>
    <w:rsid w:val="009B1A71"/>
    <w:rsid w:val="009B25D5"/>
    <w:rsid w:val="009B3C53"/>
    <w:rsid w:val="009B3E4F"/>
    <w:rsid w:val="009B5222"/>
    <w:rsid w:val="009B55AA"/>
    <w:rsid w:val="009B75A2"/>
    <w:rsid w:val="009C442B"/>
    <w:rsid w:val="009C5259"/>
    <w:rsid w:val="009C750D"/>
    <w:rsid w:val="009D3B54"/>
    <w:rsid w:val="009D49EC"/>
    <w:rsid w:val="009D709E"/>
    <w:rsid w:val="009D7338"/>
    <w:rsid w:val="009E29E2"/>
    <w:rsid w:val="009E2D81"/>
    <w:rsid w:val="009E519C"/>
    <w:rsid w:val="009E6FE8"/>
    <w:rsid w:val="009E7121"/>
    <w:rsid w:val="009E7567"/>
    <w:rsid w:val="009F0D27"/>
    <w:rsid w:val="009F1B8C"/>
    <w:rsid w:val="009F2109"/>
    <w:rsid w:val="009F2B18"/>
    <w:rsid w:val="009F4650"/>
    <w:rsid w:val="009F4B09"/>
    <w:rsid w:val="009F5796"/>
    <w:rsid w:val="00A0297C"/>
    <w:rsid w:val="00A02B60"/>
    <w:rsid w:val="00A040BB"/>
    <w:rsid w:val="00A04B32"/>
    <w:rsid w:val="00A06F11"/>
    <w:rsid w:val="00A07ED4"/>
    <w:rsid w:val="00A12801"/>
    <w:rsid w:val="00A12965"/>
    <w:rsid w:val="00A13369"/>
    <w:rsid w:val="00A139D8"/>
    <w:rsid w:val="00A16E3C"/>
    <w:rsid w:val="00A2107A"/>
    <w:rsid w:val="00A22E82"/>
    <w:rsid w:val="00A2319F"/>
    <w:rsid w:val="00A23730"/>
    <w:rsid w:val="00A252A7"/>
    <w:rsid w:val="00A264F9"/>
    <w:rsid w:val="00A26F4B"/>
    <w:rsid w:val="00A30966"/>
    <w:rsid w:val="00A35608"/>
    <w:rsid w:val="00A3630C"/>
    <w:rsid w:val="00A37B4D"/>
    <w:rsid w:val="00A411B9"/>
    <w:rsid w:val="00A42D64"/>
    <w:rsid w:val="00A43B49"/>
    <w:rsid w:val="00A4498A"/>
    <w:rsid w:val="00A45BFD"/>
    <w:rsid w:val="00A45E86"/>
    <w:rsid w:val="00A46746"/>
    <w:rsid w:val="00A4737B"/>
    <w:rsid w:val="00A52726"/>
    <w:rsid w:val="00A55975"/>
    <w:rsid w:val="00A56AD6"/>
    <w:rsid w:val="00A5759F"/>
    <w:rsid w:val="00A60D1F"/>
    <w:rsid w:val="00A66AE7"/>
    <w:rsid w:val="00A704E7"/>
    <w:rsid w:val="00A7087E"/>
    <w:rsid w:val="00A71D4E"/>
    <w:rsid w:val="00A74650"/>
    <w:rsid w:val="00A7737F"/>
    <w:rsid w:val="00A86763"/>
    <w:rsid w:val="00A9087B"/>
    <w:rsid w:val="00A91FCB"/>
    <w:rsid w:val="00A948F0"/>
    <w:rsid w:val="00A94A3E"/>
    <w:rsid w:val="00A94DD5"/>
    <w:rsid w:val="00A95698"/>
    <w:rsid w:val="00A97D3D"/>
    <w:rsid w:val="00AA21C1"/>
    <w:rsid w:val="00AA229B"/>
    <w:rsid w:val="00AA6B72"/>
    <w:rsid w:val="00AA6EE1"/>
    <w:rsid w:val="00AB03DE"/>
    <w:rsid w:val="00AB1438"/>
    <w:rsid w:val="00AB1A24"/>
    <w:rsid w:val="00AB27EC"/>
    <w:rsid w:val="00AB3B30"/>
    <w:rsid w:val="00AC1BA8"/>
    <w:rsid w:val="00AC2BB1"/>
    <w:rsid w:val="00AC31D6"/>
    <w:rsid w:val="00AC45E4"/>
    <w:rsid w:val="00AC4EAD"/>
    <w:rsid w:val="00AC5188"/>
    <w:rsid w:val="00AC6729"/>
    <w:rsid w:val="00AC6E7B"/>
    <w:rsid w:val="00AD5D2C"/>
    <w:rsid w:val="00AD642F"/>
    <w:rsid w:val="00AE1728"/>
    <w:rsid w:val="00AE1A1E"/>
    <w:rsid w:val="00AE2060"/>
    <w:rsid w:val="00AE3D34"/>
    <w:rsid w:val="00AE40C4"/>
    <w:rsid w:val="00AE63FF"/>
    <w:rsid w:val="00AE6C08"/>
    <w:rsid w:val="00AE6D5D"/>
    <w:rsid w:val="00AF0D9B"/>
    <w:rsid w:val="00AF42AA"/>
    <w:rsid w:val="00AF608A"/>
    <w:rsid w:val="00AF661D"/>
    <w:rsid w:val="00B034A0"/>
    <w:rsid w:val="00B041D4"/>
    <w:rsid w:val="00B0678B"/>
    <w:rsid w:val="00B07518"/>
    <w:rsid w:val="00B10EE8"/>
    <w:rsid w:val="00B11291"/>
    <w:rsid w:val="00B11E2E"/>
    <w:rsid w:val="00B12D5A"/>
    <w:rsid w:val="00B1331F"/>
    <w:rsid w:val="00B13769"/>
    <w:rsid w:val="00B1575A"/>
    <w:rsid w:val="00B170A2"/>
    <w:rsid w:val="00B23512"/>
    <w:rsid w:val="00B26064"/>
    <w:rsid w:val="00B32B8C"/>
    <w:rsid w:val="00B34F0D"/>
    <w:rsid w:val="00B378F6"/>
    <w:rsid w:val="00B42374"/>
    <w:rsid w:val="00B42A73"/>
    <w:rsid w:val="00B43F3A"/>
    <w:rsid w:val="00B461F5"/>
    <w:rsid w:val="00B46B2A"/>
    <w:rsid w:val="00B50AAB"/>
    <w:rsid w:val="00B567B8"/>
    <w:rsid w:val="00B571D3"/>
    <w:rsid w:val="00B575A2"/>
    <w:rsid w:val="00B605B4"/>
    <w:rsid w:val="00B614C8"/>
    <w:rsid w:val="00B61FBE"/>
    <w:rsid w:val="00B65923"/>
    <w:rsid w:val="00B67CF9"/>
    <w:rsid w:val="00B72014"/>
    <w:rsid w:val="00B7640D"/>
    <w:rsid w:val="00B768E1"/>
    <w:rsid w:val="00B810C9"/>
    <w:rsid w:val="00B81AB1"/>
    <w:rsid w:val="00B8312E"/>
    <w:rsid w:val="00B84295"/>
    <w:rsid w:val="00B8533C"/>
    <w:rsid w:val="00B86BB1"/>
    <w:rsid w:val="00B965FB"/>
    <w:rsid w:val="00B96758"/>
    <w:rsid w:val="00B96BA1"/>
    <w:rsid w:val="00B9774C"/>
    <w:rsid w:val="00BA0366"/>
    <w:rsid w:val="00BA0B17"/>
    <w:rsid w:val="00BA0B19"/>
    <w:rsid w:val="00BA1C58"/>
    <w:rsid w:val="00BA4C69"/>
    <w:rsid w:val="00BB22FC"/>
    <w:rsid w:val="00BB2A37"/>
    <w:rsid w:val="00BB2A8D"/>
    <w:rsid w:val="00BC4478"/>
    <w:rsid w:val="00BD3599"/>
    <w:rsid w:val="00BD5BBB"/>
    <w:rsid w:val="00BD5E62"/>
    <w:rsid w:val="00BD65AC"/>
    <w:rsid w:val="00BD7205"/>
    <w:rsid w:val="00BE1FC7"/>
    <w:rsid w:val="00BE3513"/>
    <w:rsid w:val="00BE3665"/>
    <w:rsid w:val="00BE37E8"/>
    <w:rsid w:val="00BE447B"/>
    <w:rsid w:val="00BE6259"/>
    <w:rsid w:val="00BF047B"/>
    <w:rsid w:val="00BF15BF"/>
    <w:rsid w:val="00BF389F"/>
    <w:rsid w:val="00BF4F4C"/>
    <w:rsid w:val="00BF5479"/>
    <w:rsid w:val="00BF57E1"/>
    <w:rsid w:val="00C0068B"/>
    <w:rsid w:val="00C01C7C"/>
    <w:rsid w:val="00C02F51"/>
    <w:rsid w:val="00C05303"/>
    <w:rsid w:val="00C06183"/>
    <w:rsid w:val="00C109F0"/>
    <w:rsid w:val="00C10AE6"/>
    <w:rsid w:val="00C112F3"/>
    <w:rsid w:val="00C17F30"/>
    <w:rsid w:val="00C23A08"/>
    <w:rsid w:val="00C2574C"/>
    <w:rsid w:val="00C3680A"/>
    <w:rsid w:val="00C36A11"/>
    <w:rsid w:val="00C45C41"/>
    <w:rsid w:val="00C460F8"/>
    <w:rsid w:val="00C5158B"/>
    <w:rsid w:val="00C527FF"/>
    <w:rsid w:val="00C5355B"/>
    <w:rsid w:val="00C552A3"/>
    <w:rsid w:val="00C57207"/>
    <w:rsid w:val="00C57CAD"/>
    <w:rsid w:val="00C6007D"/>
    <w:rsid w:val="00C6047C"/>
    <w:rsid w:val="00C60F0D"/>
    <w:rsid w:val="00C628EE"/>
    <w:rsid w:val="00C645A1"/>
    <w:rsid w:val="00C64B0B"/>
    <w:rsid w:val="00C65E75"/>
    <w:rsid w:val="00C66159"/>
    <w:rsid w:val="00C7234A"/>
    <w:rsid w:val="00C72440"/>
    <w:rsid w:val="00C732D2"/>
    <w:rsid w:val="00C744FE"/>
    <w:rsid w:val="00C803BE"/>
    <w:rsid w:val="00C80570"/>
    <w:rsid w:val="00C84E5B"/>
    <w:rsid w:val="00C8602B"/>
    <w:rsid w:val="00C93167"/>
    <w:rsid w:val="00C95CF2"/>
    <w:rsid w:val="00C97689"/>
    <w:rsid w:val="00CA0247"/>
    <w:rsid w:val="00CA2A22"/>
    <w:rsid w:val="00CA58BE"/>
    <w:rsid w:val="00CA5963"/>
    <w:rsid w:val="00CA75A5"/>
    <w:rsid w:val="00CB0487"/>
    <w:rsid w:val="00CB0E8D"/>
    <w:rsid w:val="00CB2C44"/>
    <w:rsid w:val="00CB2FCF"/>
    <w:rsid w:val="00CB4375"/>
    <w:rsid w:val="00CB7916"/>
    <w:rsid w:val="00CC12A8"/>
    <w:rsid w:val="00CC1E1B"/>
    <w:rsid w:val="00CC2718"/>
    <w:rsid w:val="00CC2BB0"/>
    <w:rsid w:val="00CC6861"/>
    <w:rsid w:val="00CD2B33"/>
    <w:rsid w:val="00CD377C"/>
    <w:rsid w:val="00CD3868"/>
    <w:rsid w:val="00CD4A4E"/>
    <w:rsid w:val="00CE249F"/>
    <w:rsid w:val="00CE312B"/>
    <w:rsid w:val="00CE4155"/>
    <w:rsid w:val="00CE6F5B"/>
    <w:rsid w:val="00CF1AAD"/>
    <w:rsid w:val="00CF1C20"/>
    <w:rsid w:val="00CF3EEC"/>
    <w:rsid w:val="00CF78E6"/>
    <w:rsid w:val="00CF78F5"/>
    <w:rsid w:val="00D04E4D"/>
    <w:rsid w:val="00D05EAC"/>
    <w:rsid w:val="00D129BA"/>
    <w:rsid w:val="00D1393E"/>
    <w:rsid w:val="00D14164"/>
    <w:rsid w:val="00D17BB2"/>
    <w:rsid w:val="00D233CF"/>
    <w:rsid w:val="00D24764"/>
    <w:rsid w:val="00D25A0C"/>
    <w:rsid w:val="00D3079B"/>
    <w:rsid w:val="00D31785"/>
    <w:rsid w:val="00D33231"/>
    <w:rsid w:val="00D35803"/>
    <w:rsid w:val="00D4013D"/>
    <w:rsid w:val="00D404F3"/>
    <w:rsid w:val="00D442EB"/>
    <w:rsid w:val="00D451A7"/>
    <w:rsid w:val="00D4734E"/>
    <w:rsid w:val="00D511F1"/>
    <w:rsid w:val="00D51EE5"/>
    <w:rsid w:val="00D52CF8"/>
    <w:rsid w:val="00D543F5"/>
    <w:rsid w:val="00D57268"/>
    <w:rsid w:val="00D61976"/>
    <w:rsid w:val="00D62250"/>
    <w:rsid w:val="00D63584"/>
    <w:rsid w:val="00D64D8A"/>
    <w:rsid w:val="00D65355"/>
    <w:rsid w:val="00D65500"/>
    <w:rsid w:val="00D6615A"/>
    <w:rsid w:val="00D66C80"/>
    <w:rsid w:val="00D71923"/>
    <w:rsid w:val="00D72AD1"/>
    <w:rsid w:val="00D82C9D"/>
    <w:rsid w:val="00D82FDE"/>
    <w:rsid w:val="00D83AC7"/>
    <w:rsid w:val="00D8452E"/>
    <w:rsid w:val="00D852E7"/>
    <w:rsid w:val="00D873CF"/>
    <w:rsid w:val="00D91E9C"/>
    <w:rsid w:val="00D92FF5"/>
    <w:rsid w:val="00D97606"/>
    <w:rsid w:val="00D97A70"/>
    <w:rsid w:val="00D97EE6"/>
    <w:rsid w:val="00D97FBA"/>
    <w:rsid w:val="00DA11CA"/>
    <w:rsid w:val="00DA57DD"/>
    <w:rsid w:val="00DA74E9"/>
    <w:rsid w:val="00DA7C09"/>
    <w:rsid w:val="00DB211C"/>
    <w:rsid w:val="00DB3E7E"/>
    <w:rsid w:val="00DB4B6C"/>
    <w:rsid w:val="00DB51F5"/>
    <w:rsid w:val="00DC004D"/>
    <w:rsid w:val="00DC0947"/>
    <w:rsid w:val="00DC2D20"/>
    <w:rsid w:val="00DC39DF"/>
    <w:rsid w:val="00DC581C"/>
    <w:rsid w:val="00DC6301"/>
    <w:rsid w:val="00DC6A6B"/>
    <w:rsid w:val="00DC7EFF"/>
    <w:rsid w:val="00DD0EF7"/>
    <w:rsid w:val="00DD200B"/>
    <w:rsid w:val="00DD247B"/>
    <w:rsid w:val="00DD25C4"/>
    <w:rsid w:val="00DD4D63"/>
    <w:rsid w:val="00DE3053"/>
    <w:rsid w:val="00DE3E29"/>
    <w:rsid w:val="00DE42BF"/>
    <w:rsid w:val="00DE4926"/>
    <w:rsid w:val="00DE4EE4"/>
    <w:rsid w:val="00DE5B3D"/>
    <w:rsid w:val="00DE6495"/>
    <w:rsid w:val="00DF16EF"/>
    <w:rsid w:val="00DF1E2D"/>
    <w:rsid w:val="00DF2523"/>
    <w:rsid w:val="00DF4C29"/>
    <w:rsid w:val="00DF7266"/>
    <w:rsid w:val="00E003A8"/>
    <w:rsid w:val="00E00726"/>
    <w:rsid w:val="00E015EC"/>
    <w:rsid w:val="00E0162A"/>
    <w:rsid w:val="00E10E9F"/>
    <w:rsid w:val="00E11BF4"/>
    <w:rsid w:val="00E1279E"/>
    <w:rsid w:val="00E15A40"/>
    <w:rsid w:val="00E20A78"/>
    <w:rsid w:val="00E20E0F"/>
    <w:rsid w:val="00E241A9"/>
    <w:rsid w:val="00E24972"/>
    <w:rsid w:val="00E2689C"/>
    <w:rsid w:val="00E2738D"/>
    <w:rsid w:val="00E31B8C"/>
    <w:rsid w:val="00E35187"/>
    <w:rsid w:val="00E35C47"/>
    <w:rsid w:val="00E379CC"/>
    <w:rsid w:val="00E37A8A"/>
    <w:rsid w:val="00E41C0D"/>
    <w:rsid w:val="00E43EE1"/>
    <w:rsid w:val="00E454A1"/>
    <w:rsid w:val="00E4587D"/>
    <w:rsid w:val="00E45CC3"/>
    <w:rsid w:val="00E50848"/>
    <w:rsid w:val="00E511B1"/>
    <w:rsid w:val="00E52EED"/>
    <w:rsid w:val="00E54688"/>
    <w:rsid w:val="00E56829"/>
    <w:rsid w:val="00E61DF2"/>
    <w:rsid w:val="00E63D4A"/>
    <w:rsid w:val="00E64096"/>
    <w:rsid w:val="00E65251"/>
    <w:rsid w:val="00E666F0"/>
    <w:rsid w:val="00E70C3C"/>
    <w:rsid w:val="00E765B9"/>
    <w:rsid w:val="00E77A27"/>
    <w:rsid w:val="00E77C23"/>
    <w:rsid w:val="00E800EE"/>
    <w:rsid w:val="00E85928"/>
    <w:rsid w:val="00E86F4E"/>
    <w:rsid w:val="00E96A47"/>
    <w:rsid w:val="00EA05E3"/>
    <w:rsid w:val="00EA29D6"/>
    <w:rsid w:val="00EA43A9"/>
    <w:rsid w:val="00EA466F"/>
    <w:rsid w:val="00EB10EF"/>
    <w:rsid w:val="00EB1310"/>
    <w:rsid w:val="00EB2174"/>
    <w:rsid w:val="00EC0C81"/>
    <w:rsid w:val="00EC593D"/>
    <w:rsid w:val="00EC6FF8"/>
    <w:rsid w:val="00ED21B4"/>
    <w:rsid w:val="00ED3233"/>
    <w:rsid w:val="00ED35C4"/>
    <w:rsid w:val="00ED53B8"/>
    <w:rsid w:val="00ED5DD3"/>
    <w:rsid w:val="00EE0B05"/>
    <w:rsid w:val="00EE0D61"/>
    <w:rsid w:val="00EE2885"/>
    <w:rsid w:val="00EE34DE"/>
    <w:rsid w:val="00EE782F"/>
    <w:rsid w:val="00EE7ECD"/>
    <w:rsid w:val="00EF60DD"/>
    <w:rsid w:val="00EF647D"/>
    <w:rsid w:val="00F008B0"/>
    <w:rsid w:val="00F022A5"/>
    <w:rsid w:val="00F0264F"/>
    <w:rsid w:val="00F04022"/>
    <w:rsid w:val="00F05AC6"/>
    <w:rsid w:val="00F06EAD"/>
    <w:rsid w:val="00F10008"/>
    <w:rsid w:val="00F104F4"/>
    <w:rsid w:val="00F112B2"/>
    <w:rsid w:val="00F1290C"/>
    <w:rsid w:val="00F12B40"/>
    <w:rsid w:val="00F12F3D"/>
    <w:rsid w:val="00F139AB"/>
    <w:rsid w:val="00F146E2"/>
    <w:rsid w:val="00F14C13"/>
    <w:rsid w:val="00F20D49"/>
    <w:rsid w:val="00F221B4"/>
    <w:rsid w:val="00F25C48"/>
    <w:rsid w:val="00F3113A"/>
    <w:rsid w:val="00F32817"/>
    <w:rsid w:val="00F32BC8"/>
    <w:rsid w:val="00F33CC6"/>
    <w:rsid w:val="00F36013"/>
    <w:rsid w:val="00F41B8E"/>
    <w:rsid w:val="00F42CAA"/>
    <w:rsid w:val="00F43CD0"/>
    <w:rsid w:val="00F4537F"/>
    <w:rsid w:val="00F52BEB"/>
    <w:rsid w:val="00F552D8"/>
    <w:rsid w:val="00F564C9"/>
    <w:rsid w:val="00F57B62"/>
    <w:rsid w:val="00F603A7"/>
    <w:rsid w:val="00F630ED"/>
    <w:rsid w:val="00F651A0"/>
    <w:rsid w:val="00F668E9"/>
    <w:rsid w:val="00F7000A"/>
    <w:rsid w:val="00F7129B"/>
    <w:rsid w:val="00F73F5C"/>
    <w:rsid w:val="00F74370"/>
    <w:rsid w:val="00F841FF"/>
    <w:rsid w:val="00F84501"/>
    <w:rsid w:val="00F85131"/>
    <w:rsid w:val="00F8752B"/>
    <w:rsid w:val="00F87C4B"/>
    <w:rsid w:val="00F92009"/>
    <w:rsid w:val="00F92C27"/>
    <w:rsid w:val="00F93DDB"/>
    <w:rsid w:val="00F93EB0"/>
    <w:rsid w:val="00F95722"/>
    <w:rsid w:val="00F96CEA"/>
    <w:rsid w:val="00F97811"/>
    <w:rsid w:val="00FA1832"/>
    <w:rsid w:val="00FA248A"/>
    <w:rsid w:val="00FA43EF"/>
    <w:rsid w:val="00FA5F86"/>
    <w:rsid w:val="00FB09D5"/>
    <w:rsid w:val="00FB25E1"/>
    <w:rsid w:val="00FB3398"/>
    <w:rsid w:val="00FB3B8E"/>
    <w:rsid w:val="00FB4A6A"/>
    <w:rsid w:val="00FB69F1"/>
    <w:rsid w:val="00FC7E10"/>
    <w:rsid w:val="00FD013B"/>
    <w:rsid w:val="00FD0B79"/>
    <w:rsid w:val="00FD47B5"/>
    <w:rsid w:val="00FD5F4F"/>
    <w:rsid w:val="00FD6C18"/>
    <w:rsid w:val="00FD7BF3"/>
    <w:rsid w:val="00FD7DEF"/>
    <w:rsid w:val="00FE2618"/>
    <w:rsid w:val="00FE347F"/>
    <w:rsid w:val="00FE46B1"/>
    <w:rsid w:val="00FE5A95"/>
    <w:rsid w:val="00FE69CD"/>
    <w:rsid w:val="00FF02A8"/>
    <w:rsid w:val="00FF07B9"/>
    <w:rsid w:val="00FF147E"/>
    <w:rsid w:val="00FF1885"/>
    <w:rsid w:val="00FF1F5C"/>
    <w:rsid w:val="00FF3181"/>
    <w:rsid w:val="00FF6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11435"/>
  <w15:docId w15:val="{9B74DBCE-0E4B-435E-8469-C1278793C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210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210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A210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A210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BE6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E6D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1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2D2"/>
  </w:style>
  <w:style w:type="paragraph" w:styleId="Footer">
    <w:name w:val="footer"/>
    <w:basedOn w:val="Normal"/>
    <w:link w:val="FooterChar"/>
    <w:uiPriority w:val="99"/>
    <w:unhideWhenUsed/>
    <w:rsid w:val="00561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2D2"/>
  </w:style>
  <w:style w:type="character" w:styleId="Hyperlink">
    <w:name w:val="Hyperlink"/>
    <w:basedOn w:val="DefaultParagraphFont"/>
    <w:uiPriority w:val="99"/>
    <w:unhideWhenUsed/>
    <w:rsid w:val="004B4097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146411"/>
    <w:pPr>
      <w:widowControl w:val="0"/>
      <w:spacing w:after="0" w:line="240" w:lineRule="auto"/>
      <w:jc w:val="both"/>
    </w:pPr>
    <w:rPr>
      <w:rFonts w:ascii="Times New Roman" w:hAnsi="Times New Roman" w:cs="Arial"/>
      <w:sz w:val="24"/>
      <w:szCs w:val="20"/>
      <w:lang w:val="zh-CN" w:eastAsia="zh-CN"/>
    </w:rPr>
  </w:style>
  <w:style w:type="character" w:customStyle="1" w:styleId="BodyTextChar">
    <w:name w:val="Body Text Char"/>
    <w:basedOn w:val="DefaultParagraphFont"/>
    <w:link w:val="BodyText"/>
    <w:rsid w:val="00146411"/>
    <w:rPr>
      <w:rFonts w:ascii="Times New Roman" w:eastAsia="SimSun" w:hAnsi="Times New Roman" w:cs="Arial"/>
      <w:sz w:val="24"/>
      <w:szCs w:val="20"/>
      <w:lang w:val="zh-CN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20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0D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echsmt.com/blogs/news/each-temperature-zone-of-smt-reflow-ove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4</TotalTime>
  <Pages>1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u2023224</cp:lastModifiedBy>
  <cp:revision>2</cp:revision>
  <cp:lastPrinted>2019-07-24T07:22:00Z</cp:lastPrinted>
  <dcterms:created xsi:type="dcterms:W3CDTF">2019-07-08T10:09:00Z</dcterms:created>
  <dcterms:modified xsi:type="dcterms:W3CDTF">2025-04-17T17:34:00Z</dcterms:modified>
</cp:coreProperties>
</file>